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750FA9" w:rsidRPr="00402713" w14:paraId="1EFA9155" w14:textId="77777777" w:rsidTr="000C246C">
        <w:tc>
          <w:tcPr>
            <w:tcW w:w="1980" w:type="dxa"/>
          </w:tcPr>
          <w:p w14:paraId="06A0621A" w14:textId="77777777" w:rsidR="00750FA9" w:rsidRPr="00402713" w:rsidRDefault="00750FA9" w:rsidP="000C246C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用例标识</w:t>
            </w:r>
          </w:p>
        </w:tc>
        <w:tc>
          <w:tcPr>
            <w:tcW w:w="6316" w:type="dxa"/>
          </w:tcPr>
          <w:p w14:paraId="51E0250F" w14:textId="39EDB6E2" w:rsidR="00750FA9" w:rsidRPr="00402713" w:rsidRDefault="00750FA9" w:rsidP="000C246C">
            <w:pPr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750FA9" w:rsidRPr="00402713" w14:paraId="561F321B" w14:textId="77777777" w:rsidTr="000C246C">
        <w:tc>
          <w:tcPr>
            <w:tcW w:w="1980" w:type="dxa"/>
          </w:tcPr>
          <w:p w14:paraId="0DA63E67" w14:textId="77777777" w:rsidR="00750FA9" w:rsidRPr="00402713" w:rsidRDefault="00750FA9" w:rsidP="000C246C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用例名称</w:t>
            </w:r>
          </w:p>
        </w:tc>
        <w:tc>
          <w:tcPr>
            <w:tcW w:w="6316" w:type="dxa"/>
          </w:tcPr>
          <w:p w14:paraId="3DB4A4B3" w14:textId="27C8BC29" w:rsidR="00750FA9" w:rsidRPr="00402713" w:rsidRDefault="00980D24" w:rsidP="000C246C">
            <w:pPr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增加考题</w:t>
            </w:r>
          </w:p>
        </w:tc>
      </w:tr>
      <w:tr w:rsidR="00750FA9" w:rsidRPr="00402713" w14:paraId="44B737FE" w14:textId="77777777" w:rsidTr="000C246C">
        <w:tc>
          <w:tcPr>
            <w:tcW w:w="1980" w:type="dxa"/>
          </w:tcPr>
          <w:p w14:paraId="05D20FCD" w14:textId="77777777" w:rsidR="00750FA9" w:rsidRPr="00402713" w:rsidRDefault="00750FA9" w:rsidP="000C246C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参与者</w:t>
            </w:r>
          </w:p>
        </w:tc>
        <w:tc>
          <w:tcPr>
            <w:tcW w:w="6316" w:type="dxa"/>
          </w:tcPr>
          <w:p w14:paraId="66B4E4B7" w14:textId="77B8B47C" w:rsidR="00750FA9" w:rsidRPr="00402713" w:rsidRDefault="00980D24" w:rsidP="000C246C">
            <w:pPr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</w:t>
            </w:r>
          </w:p>
        </w:tc>
      </w:tr>
      <w:tr w:rsidR="00750FA9" w:rsidRPr="00402713" w14:paraId="4974EFC4" w14:textId="77777777" w:rsidTr="000C246C">
        <w:trPr>
          <w:trHeight w:val="1063"/>
        </w:trPr>
        <w:tc>
          <w:tcPr>
            <w:tcW w:w="1980" w:type="dxa"/>
          </w:tcPr>
          <w:p w14:paraId="43EBDA3F" w14:textId="77777777" w:rsidR="00750FA9" w:rsidRPr="00402713" w:rsidRDefault="00750FA9" w:rsidP="000C246C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用例描述</w:t>
            </w:r>
          </w:p>
        </w:tc>
        <w:tc>
          <w:tcPr>
            <w:tcW w:w="6316" w:type="dxa"/>
          </w:tcPr>
          <w:p w14:paraId="29551985" w14:textId="16433D19" w:rsidR="00980D24" w:rsidRPr="00402713" w:rsidRDefault="00980D24" w:rsidP="000C246C">
            <w:pPr>
              <w:rPr>
                <w:rFonts w:ascii="黑体" w:eastAsia="黑体" w:hAnsi="黑体" w:hint="eastAsia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在测试管理模块点击</w:t>
            </w:r>
            <w:r w:rsidR="00EE37CB">
              <w:rPr>
                <w:rFonts w:ascii="黑体" w:eastAsia="黑体" w:hAnsi="黑体" w:hint="eastAsia"/>
                <w:sz w:val="28"/>
                <w:szCs w:val="28"/>
              </w:rPr>
              <w:t>“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考题管理</w:t>
            </w:r>
            <w:r w:rsidR="00EE37CB">
              <w:rPr>
                <w:rFonts w:ascii="黑体" w:eastAsia="黑体" w:hAnsi="黑体" w:hint="eastAsia"/>
                <w:sz w:val="28"/>
                <w:szCs w:val="28"/>
              </w:rPr>
              <w:t>”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，在此可以进行新增考题的操作</w:t>
            </w:r>
          </w:p>
          <w:p w14:paraId="5DF2DF7F" w14:textId="77777777" w:rsidR="00750FA9" w:rsidRPr="00402713" w:rsidRDefault="00750FA9" w:rsidP="000C246C">
            <w:pPr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750FA9" w:rsidRPr="00402713" w14:paraId="679CF9EF" w14:textId="77777777" w:rsidTr="000C246C">
        <w:trPr>
          <w:trHeight w:val="1153"/>
        </w:trPr>
        <w:tc>
          <w:tcPr>
            <w:tcW w:w="1980" w:type="dxa"/>
          </w:tcPr>
          <w:p w14:paraId="261F09DF" w14:textId="77777777" w:rsidR="00750FA9" w:rsidRPr="00402713" w:rsidRDefault="00750FA9" w:rsidP="000C246C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触发条件</w:t>
            </w:r>
          </w:p>
        </w:tc>
        <w:tc>
          <w:tcPr>
            <w:tcW w:w="6316" w:type="dxa"/>
          </w:tcPr>
          <w:p w14:paraId="0FCA776C" w14:textId="05EB267F" w:rsidR="00750FA9" w:rsidRPr="00402713" w:rsidRDefault="00EE37CB" w:rsidP="000C246C">
            <w:pPr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</w:t>
            </w:r>
            <w:r w:rsidR="00E74E42">
              <w:rPr>
                <w:rFonts w:ascii="黑体" w:eastAsia="黑体" w:hAnsi="黑体" w:hint="eastAsia"/>
                <w:sz w:val="28"/>
                <w:szCs w:val="28"/>
              </w:rPr>
              <w:t>工作人员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在测试管理模块点击“考题管理”</w:t>
            </w:r>
          </w:p>
          <w:p w14:paraId="655421AE" w14:textId="77777777" w:rsidR="00750FA9" w:rsidRPr="00402713" w:rsidRDefault="00750FA9" w:rsidP="000C246C">
            <w:pPr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750FA9" w:rsidRPr="00402713" w14:paraId="5C079734" w14:textId="77777777" w:rsidTr="000C246C">
        <w:trPr>
          <w:trHeight w:val="1153"/>
        </w:trPr>
        <w:tc>
          <w:tcPr>
            <w:tcW w:w="1980" w:type="dxa"/>
          </w:tcPr>
          <w:p w14:paraId="0C2D2AFB" w14:textId="77777777" w:rsidR="00750FA9" w:rsidRPr="00402713" w:rsidRDefault="00750FA9" w:rsidP="000C246C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前置条件</w:t>
            </w:r>
          </w:p>
        </w:tc>
        <w:tc>
          <w:tcPr>
            <w:tcW w:w="6316" w:type="dxa"/>
          </w:tcPr>
          <w:p w14:paraId="0581F01B" w14:textId="44D7B3E7" w:rsidR="00EE37CB" w:rsidRDefault="00EE37CB" w:rsidP="00EE37CB">
            <w:pPr>
              <w:pStyle w:val="a8"/>
              <w:numPr>
                <w:ilvl w:val="0"/>
                <w:numId w:val="3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进入后台管理界面</w:t>
            </w:r>
          </w:p>
          <w:p w14:paraId="221D7E9C" w14:textId="50979E54" w:rsidR="00EE37CB" w:rsidRPr="00EE37CB" w:rsidRDefault="00EE37CB" w:rsidP="00EE37CB">
            <w:pPr>
              <w:pStyle w:val="a8"/>
              <w:numPr>
                <w:ilvl w:val="0"/>
                <w:numId w:val="3"/>
              </w:numPr>
              <w:ind w:firstLineChars="0"/>
              <w:rPr>
                <w:rFonts w:ascii="黑体" w:eastAsia="黑体" w:hAnsi="黑体" w:hint="eastAsia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点击进入“考题管理”</w:t>
            </w:r>
          </w:p>
          <w:p w14:paraId="56ECF889" w14:textId="77777777" w:rsidR="00750FA9" w:rsidRPr="00402713" w:rsidRDefault="00750FA9" w:rsidP="000C246C">
            <w:pPr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750FA9" w:rsidRPr="00402713" w14:paraId="226D257E" w14:textId="77777777" w:rsidTr="000C246C">
        <w:trPr>
          <w:trHeight w:val="3382"/>
        </w:trPr>
        <w:tc>
          <w:tcPr>
            <w:tcW w:w="1980" w:type="dxa"/>
          </w:tcPr>
          <w:p w14:paraId="2A409443" w14:textId="77777777" w:rsidR="00750FA9" w:rsidRPr="00402713" w:rsidRDefault="00750FA9" w:rsidP="000C246C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基本事件流</w:t>
            </w:r>
          </w:p>
        </w:tc>
        <w:tc>
          <w:tcPr>
            <w:tcW w:w="6316" w:type="dxa"/>
          </w:tcPr>
          <w:p w14:paraId="5C6F50BA" w14:textId="66B43467" w:rsidR="00E74E42" w:rsidRDefault="00E74E42" w:rsidP="00EE37CB">
            <w:pPr>
              <w:pStyle w:val="a8"/>
              <w:numPr>
                <w:ilvl w:val="0"/>
                <w:numId w:val="1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登录后台管理账号</w:t>
            </w:r>
          </w:p>
          <w:p w14:paraId="2A4B42EA" w14:textId="39921008" w:rsidR="00E74E42" w:rsidRDefault="00E74E42" w:rsidP="00EE37CB">
            <w:pPr>
              <w:pStyle w:val="a8"/>
              <w:numPr>
                <w:ilvl w:val="0"/>
                <w:numId w:val="1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点击进入测试管理模块</w:t>
            </w:r>
          </w:p>
          <w:p w14:paraId="0CF7975C" w14:textId="63097189" w:rsidR="00750FA9" w:rsidRDefault="00E74E42" w:rsidP="00EE37CB">
            <w:pPr>
              <w:pStyle w:val="a8"/>
              <w:numPr>
                <w:ilvl w:val="0"/>
                <w:numId w:val="1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点击</w:t>
            </w:r>
            <w:r w:rsidR="00EE37CB">
              <w:rPr>
                <w:rFonts w:ascii="黑体" w:eastAsia="黑体" w:hAnsi="黑体" w:hint="eastAsia"/>
                <w:sz w:val="28"/>
                <w:szCs w:val="28"/>
              </w:rPr>
              <w:t>进入“考题管理”模块</w:t>
            </w:r>
          </w:p>
          <w:p w14:paraId="137EA9D7" w14:textId="77777777" w:rsidR="00EE37CB" w:rsidRDefault="00EE37CB" w:rsidP="00EE37CB">
            <w:pPr>
              <w:pStyle w:val="a8"/>
              <w:numPr>
                <w:ilvl w:val="0"/>
                <w:numId w:val="1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点击选择增加考题</w:t>
            </w:r>
          </w:p>
          <w:p w14:paraId="73174367" w14:textId="77777777" w:rsidR="00EE37CB" w:rsidRDefault="00EE37CB" w:rsidP="00EE37CB">
            <w:pPr>
              <w:pStyle w:val="a8"/>
              <w:numPr>
                <w:ilvl w:val="0"/>
                <w:numId w:val="1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录入考题内容</w:t>
            </w:r>
          </w:p>
          <w:p w14:paraId="34E3B2F6" w14:textId="77777777" w:rsidR="00EE37CB" w:rsidRDefault="00EE37CB" w:rsidP="00EE37CB">
            <w:pPr>
              <w:pStyle w:val="a8"/>
              <w:numPr>
                <w:ilvl w:val="0"/>
                <w:numId w:val="1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保存考题内容</w:t>
            </w:r>
          </w:p>
          <w:p w14:paraId="07675679" w14:textId="075CB29E" w:rsidR="00EE37CB" w:rsidRPr="00402713" w:rsidRDefault="00EE37CB" w:rsidP="00EE37CB">
            <w:pPr>
              <w:pStyle w:val="a8"/>
              <w:numPr>
                <w:ilvl w:val="0"/>
                <w:numId w:val="1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退出“考题管理”模块</w:t>
            </w:r>
          </w:p>
        </w:tc>
      </w:tr>
      <w:tr w:rsidR="00750FA9" w:rsidRPr="00402713" w14:paraId="63537337" w14:textId="77777777" w:rsidTr="000C246C">
        <w:trPr>
          <w:trHeight w:val="1127"/>
        </w:trPr>
        <w:tc>
          <w:tcPr>
            <w:tcW w:w="1980" w:type="dxa"/>
          </w:tcPr>
          <w:p w14:paraId="50441BD4" w14:textId="77777777" w:rsidR="00750FA9" w:rsidRPr="00402713" w:rsidRDefault="00750FA9" w:rsidP="000C246C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异常事件流</w:t>
            </w:r>
          </w:p>
        </w:tc>
        <w:tc>
          <w:tcPr>
            <w:tcW w:w="6316" w:type="dxa"/>
          </w:tcPr>
          <w:p w14:paraId="68FD953F" w14:textId="06A5B83F" w:rsidR="00750FA9" w:rsidRPr="00402713" w:rsidRDefault="00E74E42" w:rsidP="000C246C">
            <w:pPr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无</w:t>
            </w:r>
          </w:p>
        </w:tc>
      </w:tr>
      <w:tr w:rsidR="00750FA9" w:rsidRPr="00402713" w14:paraId="3F14FA83" w14:textId="77777777" w:rsidTr="000C246C">
        <w:trPr>
          <w:trHeight w:val="1555"/>
        </w:trPr>
        <w:tc>
          <w:tcPr>
            <w:tcW w:w="1980" w:type="dxa"/>
          </w:tcPr>
          <w:p w14:paraId="13780350" w14:textId="77777777" w:rsidR="00750FA9" w:rsidRPr="00402713" w:rsidRDefault="00750FA9" w:rsidP="000C246C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后置条件</w:t>
            </w:r>
          </w:p>
        </w:tc>
        <w:tc>
          <w:tcPr>
            <w:tcW w:w="6316" w:type="dxa"/>
          </w:tcPr>
          <w:p w14:paraId="6333A8E0" w14:textId="40B33286" w:rsidR="00E74E42" w:rsidRPr="00402713" w:rsidRDefault="00E74E42" w:rsidP="00E74E42">
            <w:pPr>
              <w:rPr>
                <w:rFonts w:ascii="黑体" w:eastAsia="黑体" w:hAnsi="黑体" w:hint="eastAsia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成功完成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新增考题的操作</w:t>
            </w:r>
          </w:p>
          <w:p w14:paraId="7E23D0FA" w14:textId="1E99FEC3" w:rsidR="00750FA9" w:rsidRPr="00E74E42" w:rsidRDefault="00750FA9" w:rsidP="00E74E42">
            <w:pPr>
              <w:rPr>
                <w:rFonts w:ascii="黑体" w:eastAsia="黑体" w:hAnsi="黑体" w:hint="eastAsia"/>
                <w:sz w:val="28"/>
                <w:szCs w:val="28"/>
              </w:rPr>
            </w:pPr>
          </w:p>
        </w:tc>
      </w:tr>
    </w:tbl>
    <w:p w14:paraId="7623A079" w14:textId="39DAE541" w:rsidR="00E31D9C" w:rsidRDefault="00E31D9C" w:rsidP="00750FA9"/>
    <w:p w14:paraId="1D99C934" w14:textId="65C95D1E" w:rsidR="00E74E42" w:rsidRDefault="00E74E42" w:rsidP="00750FA9"/>
    <w:p w14:paraId="79062C26" w14:textId="7CD8AF5A" w:rsidR="00E74E42" w:rsidRDefault="00E74E42" w:rsidP="00750FA9"/>
    <w:p w14:paraId="1FCC1226" w14:textId="72E0F86B" w:rsidR="00E74E42" w:rsidRDefault="00E74E42" w:rsidP="00750FA9"/>
    <w:p w14:paraId="3BA71F0D" w14:textId="155F0B12" w:rsidR="00E74E42" w:rsidRDefault="00E74E42" w:rsidP="00750FA9"/>
    <w:p w14:paraId="7A3860BE" w14:textId="5FE4437F" w:rsidR="00E74E42" w:rsidRDefault="00E74E42" w:rsidP="00750FA9"/>
    <w:p w14:paraId="37811413" w14:textId="6DEBDF10" w:rsidR="00E74E42" w:rsidRDefault="00E74E42" w:rsidP="00750FA9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E74E42" w:rsidRPr="00402713" w14:paraId="03022CFF" w14:textId="77777777" w:rsidTr="00CF6F3B">
        <w:tc>
          <w:tcPr>
            <w:tcW w:w="1980" w:type="dxa"/>
          </w:tcPr>
          <w:p w14:paraId="081AD8C2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lastRenderedPageBreak/>
              <w:t>用例标识</w:t>
            </w:r>
          </w:p>
        </w:tc>
        <w:tc>
          <w:tcPr>
            <w:tcW w:w="6316" w:type="dxa"/>
          </w:tcPr>
          <w:p w14:paraId="08FA3CFB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E74E42" w:rsidRPr="00402713" w14:paraId="65E33618" w14:textId="77777777" w:rsidTr="00CF6F3B">
        <w:tc>
          <w:tcPr>
            <w:tcW w:w="1980" w:type="dxa"/>
          </w:tcPr>
          <w:p w14:paraId="0584F4E1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用例名称</w:t>
            </w:r>
          </w:p>
        </w:tc>
        <w:tc>
          <w:tcPr>
            <w:tcW w:w="6316" w:type="dxa"/>
          </w:tcPr>
          <w:p w14:paraId="58B2FEBB" w14:textId="0937DEE9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删除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考题</w:t>
            </w:r>
          </w:p>
        </w:tc>
      </w:tr>
      <w:tr w:rsidR="00E74E42" w:rsidRPr="00402713" w14:paraId="088A02F1" w14:textId="77777777" w:rsidTr="00CF6F3B">
        <w:tc>
          <w:tcPr>
            <w:tcW w:w="1980" w:type="dxa"/>
          </w:tcPr>
          <w:p w14:paraId="589F3665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参与者</w:t>
            </w:r>
          </w:p>
        </w:tc>
        <w:tc>
          <w:tcPr>
            <w:tcW w:w="6316" w:type="dxa"/>
          </w:tcPr>
          <w:p w14:paraId="6EF6AE4F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</w:t>
            </w:r>
          </w:p>
        </w:tc>
      </w:tr>
      <w:tr w:rsidR="00E74E42" w:rsidRPr="00402713" w14:paraId="71A2849D" w14:textId="77777777" w:rsidTr="00CF6F3B">
        <w:trPr>
          <w:trHeight w:val="1063"/>
        </w:trPr>
        <w:tc>
          <w:tcPr>
            <w:tcW w:w="1980" w:type="dxa"/>
          </w:tcPr>
          <w:p w14:paraId="319F7CF1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用例描述</w:t>
            </w:r>
          </w:p>
        </w:tc>
        <w:tc>
          <w:tcPr>
            <w:tcW w:w="6316" w:type="dxa"/>
          </w:tcPr>
          <w:p w14:paraId="4E88F587" w14:textId="2F65CA6D" w:rsidR="00E74E42" w:rsidRPr="00402713" w:rsidRDefault="00E74E42" w:rsidP="00CF6F3B">
            <w:pPr>
              <w:rPr>
                <w:rFonts w:ascii="黑体" w:eastAsia="黑体" w:hAnsi="黑体" w:hint="eastAsia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在测试管理模块点击“考题管理”，在此可以进行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删除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考题的操作</w:t>
            </w:r>
          </w:p>
          <w:p w14:paraId="77401CEC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E74E42" w:rsidRPr="00402713" w14:paraId="19314155" w14:textId="77777777" w:rsidTr="00CF6F3B">
        <w:trPr>
          <w:trHeight w:val="1153"/>
        </w:trPr>
        <w:tc>
          <w:tcPr>
            <w:tcW w:w="1980" w:type="dxa"/>
          </w:tcPr>
          <w:p w14:paraId="02C6770C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触发条件</w:t>
            </w:r>
          </w:p>
        </w:tc>
        <w:tc>
          <w:tcPr>
            <w:tcW w:w="6316" w:type="dxa"/>
          </w:tcPr>
          <w:p w14:paraId="12D1AC27" w14:textId="3DE7EFE6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工作人员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在测试管理模块点击“考题管理”</w:t>
            </w:r>
          </w:p>
          <w:p w14:paraId="10C60EC4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E74E42" w:rsidRPr="00402713" w14:paraId="296E6250" w14:textId="77777777" w:rsidTr="00CF6F3B">
        <w:trPr>
          <w:trHeight w:val="1153"/>
        </w:trPr>
        <w:tc>
          <w:tcPr>
            <w:tcW w:w="1980" w:type="dxa"/>
          </w:tcPr>
          <w:p w14:paraId="11A42256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前置条件</w:t>
            </w:r>
          </w:p>
        </w:tc>
        <w:tc>
          <w:tcPr>
            <w:tcW w:w="6316" w:type="dxa"/>
          </w:tcPr>
          <w:p w14:paraId="60C60984" w14:textId="77777777" w:rsidR="00E74E42" w:rsidRDefault="00E74E42" w:rsidP="00E74E42">
            <w:pPr>
              <w:pStyle w:val="a8"/>
              <w:numPr>
                <w:ilvl w:val="0"/>
                <w:numId w:val="4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进入后台管理界面</w:t>
            </w:r>
          </w:p>
          <w:p w14:paraId="286809B6" w14:textId="77777777" w:rsidR="00E74E42" w:rsidRPr="00EE37CB" w:rsidRDefault="00E74E42" w:rsidP="00E74E42">
            <w:pPr>
              <w:pStyle w:val="a8"/>
              <w:numPr>
                <w:ilvl w:val="0"/>
                <w:numId w:val="4"/>
              </w:numPr>
              <w:ind w:firstLineChars="0"/>
              <w:rPr>
                <w:rFonts w:ascii="黑体" w:eastAsia="黑体" w:hAnsi="黑体" w:hint="eastAsia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点击进入“考题管理”</w:t>
            </w:r>
          </w:p>
          <w:p w14:paraId="3A494F27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E74E42" w:rsidRPr="00402713" w14:paraId="74AC1589" w14:textId="77777777" w:rsidTr="00CF6F3B">
        <w:trPr>
          <w:trHeight w:val="3382"/>
        </w:trPr>
        <w:tc>
          <w:tcPr>
            <w:tcW w:w="1980" w:type="dxa"/>
          </w:tcPr>
          <w:p w14:paraId="0ABE540F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基本事件流</w:t>
            </w:r>
          </w:p>
        </w:tc>
        <w:tc>
          <w:tcPr>
            <w:tcW w:w="6316" w:type="dxa"/>
          </w:tcPr>
          <w:p w14:paraId="42AB7161" w14:textId="77777777" w:rsidR="00E74E42" w:rsidRDefault="00E74E42" w:rsidP="00E74E42">
            <w:pPr>
              <w:pStyle w:val="a8"/>
              <w:numPr>
                <w:ilvl w:val="0"/>
                <w:numId w:val="5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登录后台管理账号</w:t>
            </w:r>
          </w:p>
          <w:p w14:paraId="46297D57" w14:textId="77777777" w:rsidR="00E74E42" w:rsidRDefault="00E74E42" w:rsidP="00E74E42">
            <w:pPr>
              <w:pStyle w:val="a8"/>
              <w:numPr>
                <w:ilvl w:val="0"/>
                <w:numId w:val="5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点击进入测试管理模块</w:t>
            </w:r>
          </w:p>
          <w:p w14:paraId="40BA4A0C" w14:textId="77777777" w:rsidR="00E74E42" w:rsidRDefault="00E74E42" w:rsidP="00E74E42">
            <w:pPr>
              <w:pStyle w:val="a8"/>
              <w:numPr>
                <w:ilvl w:val="0"/>
                <w:numId w:val="5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点击进入“考题管理”模块</w:t>
            </w:r>
          </w:p>
          <w:p w14:paraId="45B78739" w14:textId="5891C768" w:rsidR="00E74E42" w:rsidRDefault="00E74E42" w:rsidP="00E74E42">
            <w:pPr>
              <w:pStyle w:val="a8"/>
              <w:numPr>
                <w:ilvl w:val="0"/>
                <w:numId w:val="5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点击选择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删除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考题</w:t>
            </w:r>
          </w:p>
          <w:p w14:paraId="15F5C357" w14:textId="0A6C4F25" w:rsidR="00E74E42" w:rsidRPr="00E74E42" w:rsidRDefault="00E74E42" w:rsidP="00E74E42">
            <w:pPr>
              <w:pStyle w:val="a8"/>
              <w:numPr>
                <w:ilvl w:val="0"/>
                <w:numId w:val="5"/>
              </w:numPr>
              <w:ind w:firstLineChars="0"/>
              <w:rPr>
                <w:rFonts w:ascii="黑体" w:eastAsia="黑体" w:hAnsi="黑体" w:hint="eastAsia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保存删除考题的操作</w:t>
            </w:r>
          </w:p>
          <w:p w14:paraId="1053A9F7" w14:textId="77777777" w:rsidR="00E74E42" w:rsidRPr="00402713" w:rsidRDefault="00E74E42" w:rsidP="00E74E42">
            <w:pPr>
              <w:pStyle w:val="a8"/>
              <w:numPr>
                <w:ilvl w:val="0"/>
                <w:numId w:val="5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退出“考题管理”模块</w:t>
            </w:r>
          </w:p>
        </w:tc>
      </w:tr>
      <w:tr w:rsidR="00E74E42" w:rsidRPr="00402713" w14:paraId="29BD2E76" w14:textId="77777777" w:rsidTr="00CF6F3B">
        <w:trPr>
          <w:trHeight w:val="1127"/>
        </w:trPr>
        <w:tc>
          <w:tcPr>
            <w:tcW w:w="1980" w:type="dxa"/>
          </w:tcPr>
          <w:p w14:paraId="08C31A70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异常事件流</w:t>
            </w:r>
          </w:p>
        </w:tc>
        <w:tc>
          <w:tcPr>
            <w:tcW w:w="6316" w:type="dxa"/>
          </w:tcPr>
          <w:p w14:paraId="3FDA034B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无</w:t>
            </w:r>
          </w:p>
        </w:tc>
      </w:tr>
      <w:tr w:rsidR="00E74E42" w:rsidRPr="00402713" w14:paraId="5035FD81" w14:textId="77777777" w:rsidTr="00CF6F3B">
        <w:trPr>
          <w:trHeight w:val="1555"/>
        </w:trPr>
        <w:tc>
          <w:tcPr>
            <w:tcW w:w="1980" w:type="dxa"/>
          </w:tcPr>
          <w:p w14:paraId="59AC3304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后置条件</w:t>
            </w:r>
          </w:p>
        </w:tc>
        <w:tc>
          <w:tcPr>
            <w:tcW w:w="6316" w:type="dxa"/>
          </w:tcPr>
          <w:p w14:paraId="3E2E0B9A" w14:textId="2FCEB8C4" w:rsidR="00E74E42" w:rsidRPr="00402713" w:rsidRDefault="00E74E42" w:rsidP="00CF6F3B">
            <w:pPr>
              <w:rPr>
                <w:rFonts w:ascii="黑体" w:eastAsia="黑体" w:hAnsi="黑体" w:hint="eastAsia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成功完成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删除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考题的操作</w:t>
            </w:r>
          </w:p>
          <w:p w14:paraId="077FE30C" w14:textId="77777777" w:rsidR="00E74E42" w:rsidRPr="00E74E42" w:rsidRDefault="00E74E42" w:rsidP="00CF6F3B">
            <w:pPr>
              <w:rPr>
                <w:rFonts w:ascii="黑体" w:eastAsia="黑体" w:hAnsi="黑体" w:hint="eastAsia"/>
                <w:sz w:val="28"/>
                <w:szCs w:val="28"/>
              </w:rPr>
            </w:pPr>
          </w:p>
        </w:tc>
      </w:tr>
    </w:tbl>
    <w:p w14:paraId="424B15E7" w14:textId="77777777" w:rsidR="00E74E42" w:rsidRPr="00750FA9" w:rsidRDefault="00E74E42" w:rsidP="00E74E42"/>
    <w:p w14:paraId="0CD95191" w14:textId="2892FFBC" w:rsidR="00E74E42" w:rsidRDefault="00E74E42" w:rsidP="00750FA9"/>
    <w:p w14:paraId="2A69A28B" w14:textId="318D80C5" w:rsidR="00E74E42" w:rsidRDefault="00E74E42" w:rsidP="00750FA9"/>
    <w:p w14:paraId="1C91C9FA" w14:textId="1FFE4F71" w:rsidR="00E74E42" w:rsidRDefault="00E74E42" w:rsidP="00750FA9"/>
    <w:p w14:paraId="7A3A70CC" w14:textId="2F063EA4" w:rsidR="00E74E42" w:rsidRDefault="00E74E42" w:rsidP="00750FA9"/>
    <w:p w14:paraId="1D9DEF39" w14:textId="4EEF28C9" w:rsidR="00E74E42" w:rsidRDefault="00E74E42" w:rsidP="00750FA9"/>
    <w:p w14:paraId="3413B50C" w14:textId="7315567D" w:rsidR="00E74E42" w:rsidRDefault="00E74E42" w:rsidP="00750FA9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E74E42" w:rsidRPr="00402713" w14:paraId="215DE317" w14:textId="77777777" w:rsidTr="00CF6F3B">
        <w:tc>
          <w:tcPr>
            <w:tcW w:w="1980" w:type="dxa"/>
          </w:tcPr>
          <w:p w14:paraId="6D89FD5F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lastRenderedPageBreak/>
              <w:t>用例标识</w:t>
            </w:r>
          </w:p>
        </w:tc>
        <w:tc>
          <w:tcPr>
            <w:tcW w:w="6316" w:type="dxa"/>
          </w:tcPr>
          <w:p w14:paraId="61CA1A40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E74E42" w:rsidRPr="00402713" w14:paraId="1661A30D" w14:textId="77777777" w:rsidTr="00CF6F3B">
        <w:tc>
          <w:tcPr>
            <w:tcW w:w="1980" w:type="dxa"/>
          </w:tcPr>
          <w:p w14:paraId="29DDBB07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用例名称</w:t>
            </w:r>
          </w:p>
        </w:tc>
        <w:tc>
          <w:tcPr>
            <w:tcW w:w="6316" w:type="dxa"/>
          </w:tcPr>
          <w:p w14:paraId="3A5CD4EF" w14:textId="3BA179BB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修改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考题</w:t>
            </w:r>
          </w:p>
        </w:tc>
      </w:tr>
      <w:tr w:rsidR="00E74E42" w:rsidRPr="00402713" w14:paraId="0573E57F" w14:textId="77777777" w:rsidTr="00CF6F3B">
        <w:tc>
          <w:tcPr>
            <w:tcW w:w="1980" w:type="dxa"/>
          </w:tcPr>
          <w:p w14:paraId="3AB8F57A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参与者</w:t>
            </w:r>
          </w:p>
        </w:tc>
        <w:tc>
          <w:tcPr>
            <w:tcW w:w="6316" w:type="dxa"/>
          </w:tcPr>
          <w:p w14:paraId="64AE154C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</w:t>
            </w:r>
          </w:p>
        </w:tc>
      </w:tr>
      <w:tr w:rsidR="00E74E42" w:rsidRPr="00402713" w14:paraId="715C4444" w14:textId="77777777" w:rsidTr="00CF6F3B">
        <w:trPr>
          <w:trHeight w:val="1063"/>
        </w:trPr>
        <w:tc>
          <w:tcPr>
            <w:tcW w:w="1980" w:type="dxa"/>
          </w:tcPr>
          <w:p w14:paraId="4A37E74B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用例描述</w:t>
            </w:r>
          </w:p>
        </w:tc>
        <w:tc>
          <w:tcPr>
            <w:tcW w:w="6316" w:type="dxa"/>
          </w:tcPr>
          <w:p w14:paraId="5DB0FDE3" w14:textId="3839755B" w:rsidR="00E74E42" w:rsidRPr="00402713" w:rsidRDefault="00E74E42" w:rsidP="00CF6F3B">
            <w:pPr>
              <w:rPr>
                <w:rFonts w:ascii="黑体" w:eastAsia="黑体" w:hAnsi="黑体" w:hint="eastAsia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在测试管理模块点击“考题管理”，在此可以进行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修改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考题的操作</w:t>
            </w:r>
          </w:p>
          <w:p w14:paraId="6A08DEE7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E74E42" w:rsidRPr="00402713" w14:paraId="54B4F39D" w14:textId="77777777" w:rsidTr="00CF6F3B">
        <w:trPr>
          <w:trHeight w:val="1153"/>
        </w:trPr>
        <w:tc>
          <w:tcPr>
            <w:tcW w:w="1980" w:type="dxa"/>
          </w:tcPr>
          <w:p w14:paraId="7BB3EAAC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触发条件</w:t>
            </w:r>
          </w:p>
        </w:tc>
        <w:tc>
          <w:tcPr>
            <w:tcW w:w="6316" w:type="dxa"/>
          </w:tcPr>
          <w:p w14:paraId="403EBFFF" w14:textId="0F57FF40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工作人员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在测试管理模块点击“考题管理”</w:t>
            </w:r>
          </w:p>
          <w:p w14:paraId="425868B0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E74E42" w:rsidRPr="00402713" w14:paraId="7EFF58EA" w14:textId="77777777" w:rsidTr="00CF6F3B">
        <w:trPr>
          <w:trHeight w:val="1153"/>
        </w:trPr>
        <w:tc>
          <w:tcPr>
            <w:tcW w:w="1980" w:type="dxa"/>
          </w:tcPr>
          <w:p w14:paraId="3CF2B968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前置条件</w:t>
            </w:r>
          </w:p>
        </w:tc>
        <w:tc>
          <w:tcPr>
            <w:tcW w:w="6316" w:type="dxa"/>
          </w:tcPr>
          <w:p w14:paraId="46BFAFC9" w14:textId="77777777" w:rsidR="00E74E42" w:rsidRDefault="00E74E42" w:rsidP="00E74E42">
            <w:pPr>
              <w:pStyle w:val="a8"/>
              <w:numPr>
                <w:ilvl w:val="0"/>
                <w:numId w:val="6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进入后台管理界面</w:t>
            </w:r>
          </w:p>
          <w:p w14:paraId="42C7862A" w14:textId="77777777" w:rsidR="00E74E42" w:rsidRPr="00EE37CB" w:rsidRDefault="00E74E42" w:rsidP="00E74E42">
            <w:pPr>
              <w:pStyle w:val="a8"/>
              <w:numPr>
                <w:ilvl w:val="0"/>
                <w:numId w:val="6"/>
              </w:numPr>
              <w:ind w:firstLineChars="0"/>
              <w:rPr>
                <w:rFonts w:ascii="黑体" w:eastAsia="黑体" w:hAnsi="黑体" w:hint="eastAsia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点击进入“考题管理”</w:t>
            </w:r>
          </w:p>
          <w:p w14:paraId="7B72D26B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E74E42" w:rsidRPr="00402713" w14:paraId="0D5F71D1" w14:textId="77777777" w:rsidTr="00CF6F3B">
        <w:trPr>
          <w:trHeight w:val="3382"/>
        </w:trPr>
        <w:tc>
          <w:tcPr>
            <w:tcW w:w="1980" w:type="dxa"/>
          </w:tcPr>
          <w:p w14:paraId="25030790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基本事件流</w:t>
            </w:r>
          </w:p>
        </w:tc>
        <w:tc>
          <w:tcPr>
            <w:tcW w:w="6316" w:type="dxa"/>
          </w:tcPr>
          <w:p w14:paraId="0045F137" w14:textId="77777777" w:rsidR="00E74E42" w:rsidRDefault="00E74E42" w:rsidP="00E74E42">
            <w:pPr>
              <w:pStyle w:val="a8"/>
              <w:numPr>
                <w:ilvl w:val="0"/>
                <w:numId w:val="7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登录后台管理账号</w:t>
            </w:r>
          </w:p>
          <w:p w14:paraId="16436C8D" w14:textId="77777777" w:rsidR="00E74E42" w:rsidRDefault="00E74E42" w:rsidP="00E74E42">
            <w:pPr>
              <w:pStyle w:val="a8"/>
              <w:numPr>
                <w:ilvl w:val="0"/>
                <w:numId w:val="7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点击进入测试管理模块</w:t>
            </w:r>
          </w:p>
          <w:p w14:paraId="33A81F16" w14:textId="77777777" w:rsidR="00E74E42" w:rsidRDefault="00E74E42" w:rsidP="00E74E42">
            <w:pPr>
              <w:pStyle w:val="a8"/>
              <w:numPr>
                <w:ilvl w:val="0"/>
                <w:numId w:val="7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点击进入“考题管理”模块</w:t>
            </w:r>
          </w:p>
          <w:p w14:paraId="53BD6A3C" w14:textId="7BAC4A00" w:rsidR="00E74E42" w:rsidRDefault="00E74E42" w:rsidP="00E74E42">
            <w:pPr>
              <w:pStyle w:val="a8"/>
              <w:numPr>
                <w:ilvl w:val="0"/>
                <w:numId w:val="7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点击选择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修改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考题</w:t>
            </w:r>
          </w:p>
          <w:p w14:paraId="24A16AA6" w14:textId="0ED2C276" w:rsidR="00E74E42" w:rsidRDefault="00E74E42" w:rsidP="00E74E42">
            <w:pPr>
              <w:pStyle w:val="a8"/>
              <w:numPr>
                <w:ilvl w:val="0"/>
                <w:numId w:val="7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修改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考题内容</w:t>
            </w:r>
          </w:p>
          <w:p w14:paraId="5F851687" w14:textId="0B611C10" w:rsidR="00E74E42" w:rsidRDefault="00E74E42" w:rsidP="00E74E42">
            <w:pPr>
              <w:pStyle w:val="a8"/>
              <w:numPr>
                <w:ilvl w:val="0"/>
                <w:numId w:val="7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保存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修改结果</w:t>
            </w:r>
          </w:p>
          <w:p w14:paraId="0FBE2A0A" w14:textId="77777777" w:rsidR="00E74E42" w:rsidRPr="00402713" w:rsidRDefault="00E74E42" w:rsidP="00E74E42">
            <w:pPr>
              <w:pStyle w:val="a8"/>
              <w:numPr>
                <w:ilvl w:val="0"/>
                <w:numId w:val="7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退出“考题管理”模块</w:t>
            </w:r>
          </w:p>
        </w:tc>
      </w:tr>
      <w:tr w:rsidR="00E74E42" w:rsidRPr="00402713" w14:paraId="717E9C39" w14:textId="77777777" w:rsidTr="00CF6F3B">
        <w:trPr>
          <w:trHeight w:val="1127"/>
        </w:trPr>
        <w:tc>
          <w:tcPr>
            <w:tcW w:w="1980" w:type="dxa"/>
          </w:tcPr>
          <w:p w14:paraId="219E0A89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异常事件流</w:t>
            </w:r>
          </w:p>
        </w:tc>
        <w:tc>
          <w:tcPr>
            <w:tcW w:w="6316" w:type="dxa"/>
          </w:tcPr>
          <w:p w14:paraId="4706F8AB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无</w:t>
            </w:r>
          </w:p>
        </w:tc>
      </w:tr>
      <w:tr w:rsidR="00E74E42" w:rsidRPr="00402713" w14:paraId="797D1DF9" w14:textId="77777777" w:rsidTr="00CF6F3B">
        <w:trPr>
          <w:trHeight w:val="1555"/>
        </w:trPr>
        <w:tc>
          <w:tcPr>
            <w:tcW w:w="1980" w:type="dxa"/>
          </w:tcPr>
          <w:p w14:paraId="213C2A53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后置条件</w:t>
            </w:r>
          </w:p>
        </w:tc>
        <w:tc>
          <w:tcPr>
            <w:tcW w:w="6316" w:type="dxa"/>
          </w:tcPr>
          <w:p w14:paraId="1C30701F" w14:textId="44CBF0B3" w:rsidR="00E74E42" w:rsidRPr="00402713" w:rsidRDefault="00E74E42" w:rsidP="00CF6F3B">
            <w:pPr>
              <w:rPr>
                <w:rFonts w:ascii="黑体" w:eastAsia="黑体" w:hAnsi="黑体" w:hint="eastAsia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成功完成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修改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考题的操作</w:t>
            </w:r>
          </w:p>
          <w:p w14:paraId="094A110F" w14:textId="77777777" w:rsidR="00E74E42" w:rsidRPr="00E74E42" w:rsidRDefault="00E74E42" w:rsidP="00CF6F3B">
            <w:pPr>
              <w:rPr>
                <w:rFonts w:ascii="黑体" w:eastAsia="黑体" w:hAnsi="黑体" w:hint="eastAsia"/>
                <w:sz w:val="28"/>
                <w:szCs w:val="28"/>
              </w:rPr>
            </w:pPr>
          </w:p>
        </w:tc>
      </w:tr>
    </w:tbl>
    <w:p w14:paraId="4FF3DC22" w14:textId="77777777" w:rsidR="00E74E42" w:rsidRPr="00750FA9" w:rsidRDefault="00E74E42" w:rsidP="00E74E42"/>
    <w:p w14:paraId="14A3DE0B" w14:textId="5EDDE615" w:rsidR="00E74E42" w:rsidRDefault="00E74E42" w:rsidP="00750FA9"/>
    <w:p w14:paraId="01D0926B" w14:textId="398DBDBB" w:rsidR="00E74E42" w:rsidRDefault="00E74E42" w:rsidP="00750FA9"/>
    <w:p w14:paraId="0DB484E2" w14:textId="615A8354" w:rsidR="00E74E42" w:rsidRDefault="00E74E42" w:rsidP="00750FA9"/>
    <w:p w14:paraId="686D1451" w14:textId="3BB1495C" w:rsidR="00E74E42" w:rsidRDefault="00E74E42" w:rsidP="00750FA9"/>
    <w:p w14:paraId="1B581169" w14:textId="1CA0AB75" w:rsidR="00E74E42" w:rsidRDefault="00E74E42" w:rsidP="00750FA9"/>
    <w:p w14:paraId="5ADE77D3" w14:textId="23A7CF11" w:rsidR="00E74E42" w:rsidRDefault="00E74E42" w:rsidP="00750FA9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E74E42" w:rsidRPr="00402713" w14:paraId="3B6E023A" w14:textId="77777777" w:rsidTr="00CF6F3B">
        <w:tc>
          <w:tcPr>
            <w:tcW w:w="1980" w:type="dxa"/>
          </w:tcPr>
          <w:p w14:paraId="0A3EB892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lastRenderedPageBreak/>
              <w:t>用例标识</w:t>
            </w:r>
          </w:p>
        </w:tc>
        <w:tc>
          <w:tcPr>
            <w:tcW w:w="6316" w:type="dxa"/>
          </w:tcPr>
          <w:p w14:paraId="233B77C2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E74E42" w:rsidRPr="00402713" w14:paraId="613F33D0" w14:textId="77777777" w:rsidTr="00CF6F3B">
        <w:tc>
          <w:tcPr>
            <w:tcW w:w="1980" w:type="dxa"/>
          </w:tcPr>
          <w:p w14:paraId="0658401E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用例名称</w:t>
            </w:r>
          </w:p>
        </w:tc>
        <w:tc>
          <w:tcPr>
            <w:tcW w:w="6316" w:type="dxa"/>
          </w:tcPr>
          <w:p w14:paraId="02A07899" w14:textId="32E4BFE4" w:rsidR="00E74E42" w:rsidRPr="00402713" w:rsidRDefault="00E74E42" w:rsidP="00CF6F3B">
            <w:pPr>
              <w:rPr>
                <w:rFonts w:ascii="黑体" w:eastAsia="黑体" w:hAnsi="黑体" w:hint="eastAsia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选择考题</w:t>
            </w:r>
          </w:p>
        </w:tc>
      </w:tr>
      <w:tr w:rsidR="00E74E42" w:rsidRPr="00402713" w14:paraId="78EE9AFE" w14:textId="77777777" w:rsidTr="00CF6F3B">
        <w:tc>
          <w:tcPr>
            <w:tcW w:w="1980" w:type="dxa"/>
          </w:tcPr>
          <w:p w14:paraId="50B38F2D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参与者</w:t>
            </w:r>
          </w:p>
        </w:tc>
        <w:tc>
          <w:tcPr>
            <w:tcW w:w="6316" w:type="dxa"/>
          </w:tcPr>
          <w:p w14:paraId="13888F50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</w:t>
            </w:r>
          </w:p>
        </w:tc>
      </w:tr>
      <w:tr w:rsidR="00E74E42" w:rsidRPr="00402713" w14:paraId="1197502C" w14:textId="77777777" w:rsidTr="00CF6F3B">
        <w:trPr>
          <w:trHeight w:val="1063"/>
        </w:trPr>
        <w:tc>
          <w:tcPr>
            <w:tcW w:w="1980" w:type="dxa"/>
          </w:tcPr>
          <w:p w14:paraId="74BD058B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用例描述</w:t>
            </w:r>
          </w:p>
        </w:tc>
        <w:tc>
          <w:tcPr>
            <w:tcW w:w="6316" w:type="dxa"/>
          </w:tcPr>
          <w:p w14:paraId="128AAEB1" w14:textId="0B7BD9EE" w:rsidR="00E74E42" w:rsidRPr="00B174C4" w:rsidRDefault="00E74E42" w:rsidP="00CF6F3B">
            <w:pPr>
              <w:rPr>
                <w:rFonts w:ascii="黑体" w:eastAsia="Yu Mincho" w:hAnsi="黑体" w:hint="eastAsia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在测试管理模块点击“考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卷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管理”，在此</w:t>
            </w:r>
            <w:r w:rsidR="00B174C4">
              <w:rPr>
                <w:rFonts w:ascii="黑体" w:eastAsia="黑体" w:hAnsi="黑体" w:hint="eastAsia"/>
                <w:sz w:val="28"/>
                <w:szCs w:val="28"/>
              </w:rPr>
              <w:t>可以选择每份考卷的考题</w:t>
            </w:r>
          </w:p>
          <w:p w14:paraId="6D5C8641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E74E42" w:rsidRPr="00402713" w14:paraId="5CBC5C51" w14:textId="77777777" w:rsidTr="00CF6F3B">
        <w:trPr>
          <w:trHeight w:val="1153"/>
        </w:trPr>
        <w:tc>
          <w:tcPr>
            <w:tcW w:w="1980" w:type="dxa"/>
          </w:tcPr>
          <w:p w14:paraId="74EB5277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触发条件</w:t>
            </w:r>
          </w:p>
        </w:tc>
        <w:tc>
          <w:tcPr>
            <w:tcW w:w="6316" w:type="dxa"/>
          </w:tcPr>
          <w:p w14:paraId="02C79F10" w14:textId="77777777" w:rsidR="00E74E42" w:rsidRPr="00B174C4" w:rsidRDefault="00E74E42" w:rsidP="00CF6F3B">
            <w:pPr>
              <w:rPr>
                <w:rFonts w:ascii="黑体" w:eastAsia="Yu Mincho" w:hAnsi="黑体"/>
                <w:sz w:val="28"/>
                <w:szCs w:val="28"/>
                <w:lang w:eastAsia="ja-JP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在测试管理模块点击“考题管理”</w:t>
            </w:r>
          </w:p>
          <w:p w14:paraId="3F2DD7CB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E74E42" w:rsidRPr="00402713" w14:paraId="1EC0E890" w14:textId="77777777" w:rsidTr="00CF6F3B">
        <w:trPr>
          <w:trHeight w:val="1153"/>
        </w:trPr>
        <w:tc>
          <w:tcPr>
            <w:tcW w:w="1980" w:type="dxa"/>
          </w:tcPr>
          <w:p w14:paraId="412E6A8A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前置条件</w:t>
            </w:r>
          </w:p>
        </w:tc>
        <w:tc>
          <w:tcPr>
            <w:tcW w:w="6316" w:type="dxa"/>
          </w:tcPr>
          <w:p w14:paraId="2CBA052E" w14:textId="77777777" w:rsidR="00E74E42" w:rsidRDefault="00E74E42" w:rsidP="00B174C4">
            <w:pPr>
              <w:pStyle w:val="a8"/>
              <w:numPr>
                <w:ilvl w:val="0"/>
                <w:numId w:val="8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进入后台管理界面</w:t>
            </w:r>
          </w:p>
          <w:p w14:paraId="77656F67" w14:textId="77777777" w:rsidR="00E74E42" w:rsidRPr="00EE37CB" w:rsidRDefault="00E74E42" w:rsidP="00B174C4">
            <w:pPr>
              <w:pStyle w:val="a8"/>
              <w:numPr>
                <w:ilvl w:val="0"/>
                <w:numId w:val="8"/>
              </w:numPr>
              <w:ind w:firstLineChars="0"/>
              <w:rPr>
                <w:rFonts w:ascii="黑体" w:eastAsia="黑体" w:hAnsi="黑体" w:hint="eastAsia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点击进入“考题管理”</w:t>
            </w:r>
          </w:p>
          <w:p w14:paraId="096FBD61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E74E42" w:rsidRPr="00402713" w14:paraId="74708118" w14:textId="77777777" w:rsidTr="00CF6F3B">
        <w:trPr>
          <w:trHeight w:val="3382"/>
        </w:trPr>
        <w:tc>
          <w:tcPr>
            <w:tcW w:w="1980" w:type="dxa"/>
          </w:tcPr>
          <w:p w14:paraId="69A6AA3C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基本事件流</w:t>
            </w:r>
          </w:p>
        </w:tc>
        <w:tc>
          <w:tcPr>
            <w:tcW w:w="6316" w:type="dxa"/>
          </w:tcPr>
          <w:p w14:paraId="39DDBC67" w14:textId="77777777" w:rsidR="00E74E42" w:rsidRDefault="00E74E42" w:rsidP="00B174C4">
            <w:pPr>
              <w:pStyle w:val="a8"/>
              <w:numPr>
                <w:ilvl w:val="0"/>
                <w:numId w:val="9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登录后台管理账号</w:t>
            </w:r>
          </w:p>
          <w:p w14:paraId="0A9197E2" w14:textId="77777777" w:rsidR="00E74E42" w:rsidRDefault="00E74E42" w:rsidP="00B174C4">
            <w:pPr>
              <w:pStyle w:val="a8"/>
              <w:numPr>
                <w:ilvl w:val="0"/>
                <w:numId w:val="9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点击进入测试管理模块</w:t>
            </w:r>
          </w:p>
          <w:p w14:paraId="0E7C7220" w14:textId="77777777" w:rsidR="00E74E42" w:rsidRDefault="00E74E42" w:rsidP="00B174C4">
            <w:pPr>
              <w:pStyle w:val="a8"/>
              <w:numPr>
                <w:ilvl w:val="0"/>
                <w:numId w:val="9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点击进入“考题管理”模块</w:t>
            </w:r>
          </w:p>
          <w:p w14:paraId="5732F1DE" w14:textId="17180AC8" w:rsidR="00E74E42" w:rsidRDefault="00E74E42" w:rsidP="00B174C4">
            <w:pPr>
              <w:pStyle w:val="a8"/>
              <w:numPr>
                <w:ilvl w:val="0"/>
                <w:numId w:val="9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点击</w:t>
            </w:r>
            <w:r w:rsidR="00AA69DB">
              <w:rPr>
                <w:rFonts w:ascii="黑体" w:eastAsia="黑体" w:hAnsi="黑体" w:hint="eastAsia"/>
                <w:sz w:val="28"/>
                <w:szCs w:val="28"/>
              </w:rPr>
              <w:t>选择考题</w:t>
            </w:r>
          </w:p>
          <w:p w14:paraId="1062522E" w14:textId="61FDCC2C" w:rsidR="00AA69DB" w:rsidRPr="00AA69DB" w:rsidRDefault="00AA69DB" w:rsidP="00B174C4">
            <w:pPr>
              <w:pStyle w:val="a8"/>
              <w:numPr>
                <w:ilvl w:val="0"/>
                <w:numId w:val="9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可以使用</w:t>
            </w:r>
            <w:r w:rsidRPr="00AA69DB">
              <w:rPr>
                <w:rFonts w:ascii="黑体" w:eastAsia="黑体" w:hAnsi="黑体" w:hint="eastAsia"/>
                <w:sz w:val="28"/>
                <w:szCs w:val="32"/>
              </w:rPr>
              <w:t>可以选择每个病种中的试题，也可以根据关键字搜索相应的题</w:t>
            </w:r>
          </w:p>
          <w:p w14:paraId="357A297F" w14:textId="7ECFA9CA" w:rsidR="00E74E42" w:rsidRDefault="00E74E42" w:rsidP="00B174C4">
            <w:pPr>
              <w:pStyle w:val="a8"/>
              <w:numPr>
                <w:ilvl w:val="0"/>
                <w:numId w:val="9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保存</w:t>
            </w:r>
            <w:r w:rsidR="00AA69DB">
              <w:rPr>
                <w:rFonts w:ascii="黑体" w:eastAsia="黑体" w:hAnsi="黑体" w:hint="eastAsia"/>
                <w:sz w:val="28"/>
                <w:szCs w:val="28"/>
              </w:rPr>
              <w:t>考卷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内容</w:t>
            </w:r>
          </w:p>
          <w:p w14:paraId="2A96C0D5" w14:textId="77777777" w:rsidR="00E74E42" w:rsidRPr="00402713" w:rsidRDefault="00E74E42" w:rsidP="00B174C4">
            <w:pPr>
              <w:pStyle w:val="a8"/>
              <w:numPr>
                <w:ilvl w:val="0"/>
                <w:numId w:val="9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退出“考题管理”模块</w:t>
            </w:r>
          </w:p>
        </w:tc>
      </w:tr>
      <w:tr w:rsidR="00E74E42" w:rsidRPr="00402713" w14:paraId="3C393A6A" w14:textId="77777777" w:rsidTr="00CF6F3B">
        <w:trPr>
          <w:trHeight w:val="1127"/>
        </w:trPr>
        <w:tc>
          <w:tcPr>
            <w:tcW w:w="1980" w:type="dxa"/>
          </w:tcPr>
          <w:p w14:paraId="1B156E22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异常事件流</w:t>
            </w:r>
          </w:p>
        </w:tc>
        <w:tc>
          <w:tcPr>
            <w:tcW w:w="6316" w:type="dxa"/>
          </w:tcPr>
          <w:p w14:paraId="202EBDEF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无</w:t>
            </w:r>
          </w:p>
        </w:tc>
      </w:tr>
      <w:tr w:rsidR="00E74E42" w:rsidRPr="00402713" w14:paraId="5C4F7F22" w14:textId="77777777" w:rsidTr="00CF6F3B">
        <w:trPr>
          <w:trHeight w:val="1555"/>
        </w:trPr>
        <w:tc>
          <w:tcPr>
            <w:tcW w:w="1980" w:type="dxa"/>
          </w:tcPr>
          <w:p w14:paraId="7A82BE02" w14:textId="77777777" w:rsidR="00E74E42" w:rsidRPr="00402713" w:rsidRDefault="00E74E42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后置条件</w:t>
            </w:r>
          </w:p>
        </w:tc>
        <w:tc>
          <w:tcPr>
            <w:tcW w:w="6316" w:type="dxa"/>
          </w:tcPr>
          <w:p w14:paraId="04C05A33" w14:textId="3621B331" w:rsidR="00E74E42" w:rsidRPr="00402713" w:rsidRDefault="00E74E42" w:rsidP="00CF6F3B">
            <w:pPr>
              <w:rPr>
                <w:rFonts w:ascii="黑体" w:eastAsia="黑体" w:hAnsi="黑体" w:hint="eastAsia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成功完成</w:t>
            </w:r>
            <w:r w:rsidR="009A3AB8">
              <w:rPr>
                <w:rFonts w:ascii="黑体" w:eastAsia="黑体" w:hAnsi="黑体" w:hint="eastAsia"/>
                <w:sz w:val="28"/>
                <w:szCs w:val="28"/>
              </w:rPr>
              <w:t>选择考题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的操作</w:t>
            </w:r>
          </w:p>
          <w:p w14:paraId="62511996" w14:textId="77777777" w:rsidR="00E74E42" w:rsidRPr="00E74E42" w:rsidRDefault="00E74E42" w:rsidP="00CF6F3B">
            <w:pPr>
              <w:rPr>
                <w:rFonts w:ascii="黑体" w:eastAsia="黑体" w:hAnsi="黑体" w:hint="eastAsia"/>
                <w:sz w:val="28"/>
                <w:szCs w:val="28"/>
              </w:rPr>
            </w:pPr>
          </w:p>
        </w:tc>
      </w:tr>
    </w:tbl>
    <w:p w14:paraId="70CD2DEA" w14:textId="77777777" w:rsidR="00E74E42" w:rsidRPr="00750FA9" w:rsidRDefault="00E74E42" w:rsidP="00E74E42"/>
    <w:p w14:paraId="77BF8ADA" w14:textId="45E438F1" w:rsidR="00E74E42" w:rsidRDefault="00E74E42" w:rsidP="00750FA9"/>
    <w:p w14:paraId="5F693CBB" w14:textId="634BC133" w:rsidR="009A3AB8" w:rsidRDefault="009A3AB8" w:rsidP="00750FA9"/>
    <w:p w14:paraId="6C3FB79D" w14:textId="6373E610" w:rsidR="009A3AB8" w:rsidRDefault="009A3AB8" w:rsidP="00750FA9"/>
    <w:p w14:paraId="704DE088" w14:textId="76ABB0BF" w:rsidR="009A3AB8" w:rsidRDefault="009A3AB8" w:rsidP="00750FA9"/>
    <w:p w14:paraId="7F41F36A" w14:textId="20242AE9" w:rsidR="009A3AB8" w:rsidRDefault="009A3AB8" w:rsidP="00750FA9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9A3AB8" w:rsidRPr="00402713" w14:paraId="36BB1ABE" w14:textId="77777777" w:rsidTr="00CF6F3B">
        <w:tc>
          <w:tcPr>
            <w:tcW w:w="1980" w:type="dxa"/>
          </w:tcPr>
          <w:p w14:paraId="6677AC63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lastRenderedPageBreak/>
              <w:t>用例标识</w:t>
            </w:r>
          </w:p>
        </w:tc>
        <w:tc>
          <w:tcPr>
            <w:tcW w:w="6316" w:type="dxa"/>
          </w:tcPr>
          <w:p w14:paraId="181D4A61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9A3AB8" w:rsidRPr="00402713" w14:paraId="4DDC326D" w14:textId="77777777" w:rsidTr="00CF6F3B">
        <w:tc>
          <w:tcPr>
            <w:tcW w:w="1980" w:type="dxa"/>
          </w:tcPr>
          <w:p w14:paraId="42FDCB02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用例名称</w:t>
            </w:r>
          </w:p>
        </w:tc>
        <w:tc>
          <w:tcPr>
            <w:tcW w:w="6316" w:type="dxa"/>
          </w:tcPr>
          <w:p w14:paraId="1D61D95B" w14:textId="72A87525" w:rsidR="009A3AB8" w:rsidRPr="00402713" w:rsidRDefault="009A3AB8" w:rsidP="00CF6F3B">
            <w:pPr>
              <w:rPr>
                <w:rFonts w:ascii="黑体" w:eastAsia="黑体" w:hAnsi="黑体" w:hint="eastAsia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设置考卷信息</w:t>
            </w:r>
          </w:p>
        </w:tc>
      </w:tr>
      <w:tr w:rsidR="009A3AB8" w:rsidRPr="00402713" w14:paraId="5AD4EFEE" w14:textId="77777777" w:rsidTr="00CF6F3B">
        <w:tc>
          <w:tcPr>
            <w:tcW w:w="1980" w:type="dxa"/>
          </w:tcPr>
          <w:p w14:paraId="13876C8C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参与者</w:t>
            </w:r>
          </w:p>
        </w:tc>
        <w:tc>
          <w:tcPr>
            <w:tcW w:w="6316" w:type="dxa"/>
          </w:tcPr>
          <w:p w14:paraId="4D5BEE61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</w:t>
            </w:r>
          </w:p>
        </w:tc>
      </w:tr>
      <w:tr w:rsidR="009A3AB8" w:rsidRPr="00402713" w14:paraId="5D912B91" w14:textId="77777777" w:rsidTr="00CF6F3B">
        <w:trPr>
          <w:trHeight w:val="1063"/>
        </w:trPr>
        <w:tc>
          <w:tcPr>
            <w:tcW w:w="1980" w:type="dxa"/>
          </w:tcPr>
          <w:p w14:paraId="36055E7E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用例描述</w:t>
            </w:r>
          </w:p>
        </w:tc>
        <w:tc>
          <w:tcPr>
            <w:tcW w:w="6316" w:type="dxa"/>
          </w:tcPr>
          <w:p w14:paraId="0706EA3C" w14:textId="0884081C" w:rsidR="009A3AB8" w:rsidRPr="00B174C4" w:rsidRDefault="009A3AB8" w:rsidP="00CF6F3B">
            <w:pPr>
              <w:rPr>
                <w:rFonts w:ascii="黑体" w:eastAsia="Yu Mincho" w:hAnsi="黑体" w:hint="eastAsia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在测试管理模块点击“考卷管理”，在此可以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设置每份考卷的具体信息，包括考试时间、每题分数、总分等</w:t>
            </w:r>
          </w:p>
          <w:p w14:paraId="2F54A6D6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9A3AB8" w:rsidRPr="00402713" w14:paraId="0FB1F258" w14:textId="77777777" w:rsidTr="00CF6F3B">
        <w:trPr>
          <w:trHeight w:val="1153"/>
        </w:trPr>
        <w:tc>
          <w:tcPr>
            <w:tcW w:w="1980" w:type="dxa"/>
          </w:tcPr>
          <w:p w14:paraId="254152FD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触发条件</w:t>
            </w:r>
          </w:p>
        </w:tc>
        <w:tc>
          <w:tcPr>
            <w:tcW w:w="6316" w:type="dxa"/>
          </w:tcPr>
          <w:p w14:paraId="56196A4F" w14:textId="77777777" w:rsidR="009A3AB8" w:rsidRPr="00B174C4" w:rsidRDefault="009A3AB8" w:rsidP="00CF6F3B">
            <w:pPr>
              <w:rPr>
                <w:rFonts w:ascii="黑体" w:eastAsia="Yu Mincho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在测试管理模块点击“考题管理”</w:t>
            </w:r>
          </w:p>
          <w:p w14:paraId="28102D98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9A3AB8" w:rsidRPr="00402713" w14:paraId="3CD08D87" w14:textId="77777777" w:rsidTr="00CF6F3B">
        <w:trPr>
          <w:trHeight w:val="1153"/>
        </w:trPr>
        <w:tc>
          <w:tcPr>
            <w:tcW w:w="1980" w:type="dxa"/>
          </w:tcPr>
          <w:p w14:paraId="38AAD071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前置条件</w:t>
            </w:r>
          </w:p>
        </w:tc>
        <w:tc>
          <w:tcPr>
            <w:tcW w:w="6316" w:type="dxa"/>
          </w:tcPr>
          <w:p w14:paraId="0C0B5AEB" w14:textId="77777777" w:rsidR="009A3AB8" w:rsidRDefault="009A3AB8" w:rsidP="009A3AB8">
            <w:pPr>
              <w:pStyle w:val="a8"/>
              <w:numPr>
                <w:ilvl w:val="0"/>
                <w:numId w:val="10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进入后台管理界面</w:t>
            </w:r>
          </w:p>
          <w:p w14:paraId="2AAB9103" w14:textId="77777777" w:rsidR="009A3AB8" w:rsidRPr="00EE37CB" w:rsidRDefault="009A3AB8" w:rsidP="009A3AB8">
            <w:pPr>
              <w:pStyle w:val="a8"/>
              <w:numPr>
                <w:ilvl w:val="0"/>
                <w:numId w:val="10"/>
              </w:numPr>
              <w:ind w:firstLineChars="0"/>
              <w:rPr>
                <w:rFonts w:ascii="黑体" w:eastAsia="黑体" w:hAnsi="黑体" w:hint="eastAsia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点击进入“考题管理”</w:t>
            </w:r>
          </w:p>
          <w:p w14:paraId="12E6D6F1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9A3AB8" w:rsidRPr="00402713" w14:paraId="67E230F4" w14:textId="77777777" w:rsidTr="00CF6F3B">
        <w:trPr>
          <w:trHeight w:val="3382"/>
        </w:trPr>
        <w:tc>
          <w:tcPr>
            <w:tcW w:w="1980" w:type="dxa"/>
          </w:tcPr>
          <w:p w14:paraId="27D253CE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基本事件流</w:t>
            </w:r>
          </w:p>
        </w:tc>
        <w:tc>
          <w:tcPr>
            <w:tcW w:w="6316" w:type="dxa"/>
          </w:tcPr>
          <w:p w14:paraId="4AE5BE8E" w14:textId="77777777" w:rsidR="009A3AB8" w:rsidRDefault="009A3AB8" w:rsidP="009A3AB8">
            <w:pPr>
              <w:pStyle w:val="a8"/>
              <w:numPr>
                <w:ilvl w:val="0"/>
                <w:numId w:val="11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登录后台管理账号</w:t>
            </w:r>
          </w:p>
          <w:p w14:paraId="6ACC3AAE" w14:textId="77777777" w:rsidR="009A3AB8" w:rsidRDefault="009A3AB8" w:rsidP="009A3AB8">
            <w:pPr>
              <w:pStyle w:val="a8"/>
              <w:numPr>
                <w:ilvl w:val="0"/>
                <w:numId w:val="11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点击进入测试管理模块</w:t>
            </w:r>
          </w:p>
          <w:p w14:paraId="37F41109" w14:textId="77777777" w:rsidR="009A3AB8" w:rsidRDefault="009A3AB8" w:rsidP="009A3AB8">
            <w:pPr>
              <w:pStyle w:val="a8"/>
              <w:numPr>
                <w:ilvl w:val="0"/>
                <w:numId w:val="11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点击进入“考题管理”模块</w:t>
            </w:r>
          </w:p>
          <w:p w14:paraId="556D8CB6" w14:textId="7F110E0F" w:rsidR="009A3AB8" w:rsidRPr="009A3AB8" w:rsidRDefault="009A3AB8" w:rsidP="009A3AB8">
            <w:pPr>
              <w:pStyle w:val="a8"/>
              <w:numPr>
                <w:ilvl w:val="0"/>
                <w:numId w:val="11"/>
              </w:numPr>
              <w:ind w:firstLineChars="0"/>
              <w:rPr>
                <w:rFonts w:ascii="黑体" w:eastAsia="黑体" w:hAnsi="黑体" w:hint="eastAsia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点击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设置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考题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信息，</w:t>
            </w:r>
            <w:r w:rsidRPr="009A3AB8">
              <w:rPr>
                <w:rFonts w:ascii="黑体" w:eastAsia="黑体" w:hAnsi="黑体" w:hint="eastAsia"/>
                <w:sz w:val="28"/>
                <w:szCs w:val="28"/>
              </w:rPr>
              <w:t>包括考试时间、每题分数、总分等</w:t>
            </w:r>
          </w:p>
          <w:p w14:paraId="66BBF968" w14:textId="4C554431" w:rsidR="009A3AB8" w:rsidRDefault="009A3AB8" w:rsidP="009A3AB8">
            <w:pPr>
              <w:pStyle w:val="a8"/>
              <w:numPr>
                <w:ilvl w:val="0"/>
                <w:numId w:val="11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保存考卷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信息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内容</w:t>
            </w:r>
          </w:p>
          <w:p w14:paraId="545BFC12" w14:textId="77777777" w:rsidR="009A3AB8" w:rsidRPr="00402713" w:rsidRDefault="009A3AB8" w:rsidP="009A3AB8">
            <w:pPr>
              <w:pStyle w:val="a8"/>
              <w:numPr>
                <w:ilvl w:val="0"/>
                <w:numId w:val="11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退出“考题管理”模块</w:t>
            </w:r>
          </w:p>
        </w:tc>
      </w:tr>
      <w:tr w:rsidR="009A3AB8" w:rsidRPr="00402713" w14:paraId="5E5D4013" w14:textId="77777777" w:rsidTr="00CF6F3B">
        <w:trPr>
          <w:trHeight w:val="1127"/>
        </w:trPr>
        <w:tc>
          <w:tcPr>
            <w:tcW w:w="1980" w:type="dxa"/>
          </w:tcPr>
          <w:p w14:paraId="6B7CE87D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异常事件流</w:t>
            </w:r>
          </w:p>
        </w:tc>
        <w:tc>
          <w:tcPr>
            <w:tcW w:w="6316" w:type="dxa"/>
          </w:tcPr>
          <w:p w14:paraId="31EFFA2C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无</w:t>
            </w:r>
          </w:p>
        </w:tc>
      </w:tr>
      <w:tr w:rsidR="009A3AB8" w:rsidRPr="00402713" w14:paraId="113882AA" w14:textId="77777777" w:rsidTr="00CF6F3B">
        <w:trPr>
          <w:trHeight w:val="1555"/>
        </w:trPr>
        <w:tc>
          <w:tcPr>
            <w:tcW w:w="1980" w:type="dxa"/>
          </w:tcPr>
          <w:p w14:paraId="3A700DCB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后置条件</w:t>
            </w:r>
          </w:p>
        </w:tc>
        <w:tc>
          <w:tcPr>
            <w:tcW w:w="6316" w:type="dxa"/>
          </w:tcPr>
          <w:p w14:paraId="77CDE601" w14:textId="760FC835" w:rsidR="009A3AB8" w:rsidRPr="00402713" w:rsidRDefault="009A3AB8" w:rsidP="00CF6F3B">
            <w:pPr>
              <w:rPr>
                <w:rFonts w:ascii="黑体" w:eastAsia="黑体" w:hAnsi="黑体" w:hint="eastAsia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成功完成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设置考题信息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的操作</w:t>
            </w:r>
          </w:p>
          <w:p w14:paraId="30FDBC96" w14:textId="77777777" w:rsidR="009A3AB8" w:rsidRPr="00E74E42" w:rsidRDefault="009A3AB8" w:rsidP="00CF6F3B">
            <w:pPr>
              <w:rPr>
                <w:rFonts w:ascii="黑体" w:eastAsia="黑体" w:hAnsi="黑体" w:hint="eastAsia"/>
                <w:sz w:val="28"/>
                <w:szCs w:val="28"/>
              </w:rPr>
            </w:pPr>
          </w:p>
        </w:tc>
      </w:tr>
    </w:tbl>
    <w:p w14:paraId="268EFACC" w14:textId="568081ED" w:rsidR="009A3AB8" w:rsidRDefault="009A3AB8" w:rsidP="00750FA9"/>
    <w:p w14:paraId="1B0557DD" w14:textId="370868F1" w:rsidR="009A3AB8" w:rsidRDefault="009A3AB8" w:rsidP="00750FA9"/>
    <w:p w14:paraId="58AEAD1B" w14:textId="4033D08E" w:rsidR="009A3AB8" w:rsidRDefault="009A3AB8" w:rsidP="00750FA9"/>
    <w:p w14:paraId="1ED4B912" w14:textId="61CCA714" w:rsidR="009A3AB8" w:rsidRDefault="009A3AB8" w:rsidP="00750FA9"/>
    <w:p w14:paraId="0332854F" w14:textId="4430CF69" w:rsidR="009A3AB8" w:rsidRDefault="009A3AB8" w:rsidP="00750FA9"/>
    <w:p w14:paraId="1F91D354" w14:textId="38650260" w:rsidR="009A3AB8" w:rsidRDefault="009A3AB8" w:rsidP="00750FA9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9A3AB8" w:rsidRPr="00402713" w14:paraId="6065CABF" w14:textId="77777777" w:rsidTr="00CF6F3B">
        <w:tc>
          <w:tcPr>
            <w:tcW w:w="1980" w:type="dxa"/>
          </w:tcPr>
          <w:p w14:paraId="7E0E1F9B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lastRenderedPageBreak/>
              <w:t>用例标识</w:t>
            </w:r>
          </w:p>
        </w:tc>
        <w:tc>
          <w:tcPr>
            <w:tcW w:w="6316" w:type="dxa"/>
          </w:tcPr>
          <w:p w14:paraId="7EDF87B3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9A3AB8" w:rsidRPr="00402713" w14:paraId="512E9FEC" w14:textId="77777777" w:rsidTr="00CF6F3B">
        <w:tc>
          <w:tcPr>
            <w:tcW w:w="1980" w:type="dxa"/>
          </w:tcPr>
          <w:p w14:paraId="3C1FF0CE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用例名称</w:t>
            </w:r>
          </w:p>
        </w:tc>
        <w:tc>
          <w:tcPr>
            <w:tcW w:w="6316" w:type="dxa"/>
          </w:tcPr>
          <w:p w14:paraId="3065EC7F" w14:textId="467FA8EB" w:rsidR="009A3AB8" w:rsidRPr="00402713" w:rsidRDefault="009A3AB8" w:rsidP="00CF6F3B">
            <w:pPr>
              <w:rPr>
                <w:rFonts w:ascii="黑体" w:eastAsia="黑体" w:hAnsi="黑体" w:hint="eastAsia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新增考试</w:t>
            </w:r>
          </w:p>
        </w:tc>
      </w:tr>
      <w:tr w:rsidR="009A3AB8" w:rsidRPr="00402713" w14:paraId="1A4FC6C2" w14:textId="77777777" w:rsidTr="00CF6F3B">
        <w:tc>
          <w:tcPr>
            <w:tcW w:w="1980" w:type="dxa"/>
          </w:tcPr>
          <w:p w14:paraId="04BA0E22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参与者</w:t>
            </w:r>
          </w:p>
        </w:tc>
        <w:tc>
          <w:tcPr>
            <w:tcW w:w="6316" w:type="dxa"/>
          </w:tcPr>
          <w:p w14:paraId="70BCE951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</w:t>
            </w:r>
          </w:p>
        </w:tc>
      </w:tr>
      <w:tr w:rsidR="009A3AB8" w:rsidRPr="00402713" w14:paraId="12B384F0" w14:textId="77777777" w:rsidTr="00CF6F3B">
        <w:trPr>
          <w:trHeight w:val="1063"/>
        </w:trPr>
        <w:tc>
          <w:tcPr>
            <w:tcW w:w="1980" w:type="dxa"/>
          </w:tcPr>
          <w:p w14:paraId="0188BD8C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用例描述</w:t>
            </w:r>
          </w:p>
        </w:tc>
        <w:tc>
          <w:tcPr>
            <w:tcW w:w="6316" w:type="dxa"/>
          </w:tcPr>
          <w:p w14:paraId="2145ED76" w14:textId="584F9127" w:rsidR="009A3AB8" w:rsidRPr="00402713" w:rsidRDefault="009A3AB8" w:rsidP="009A3AB8">
            <w:pPr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在测试管理模块点击“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考试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管理”，在此可以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新增一场考试，选择相应的试卷</w:t>
            </w:r>
          </w:p>
        </w:tc>
      </w:tr>
      <w:tr w:rsidR="009A3AB8" w:rsidRPr="00402713" w14:paraId="42E818C6" w14:textId="77777777" w:rsidTr="00CF6F3B">
        <w:trPr>
          <w:trHeight w:val="1153"/>
        </w:trPr>
        <w:tc>
          <w:tcPr>
            <w:tcW w:w="1980" w:type="dxa"/>
          </w:tcPr>
          <w:p w14:paraId="0BFFA017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触发条件</w:t>
            </w:r>
          </w:p>
        </w:tc>
        <w:tc>
          <w:tcPr>
            <w:tcW w:w="6316" w:type="dxa"/>
          </w:tcPr>
          <w:p w14:paraId="68AD4EF8" w14:textId="519D4737" w:rsidR="009A3AB8" w:rsidRPr="00B174C4" w:rsidRDefault="009A3AB8" w:rsidP="00CF6F3B">
            <w:pPr>
              <w:rPr>
                <w:rFonts w:ascii="黑体" w:eastAsia="Yu Mincho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在测试管理模块点击“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考试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管理”</w:t>
            </w:r>
          </w:p>
          <w:p w14:paraId="5BBB7E46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9A3AB8" w:rsidRPr="00402713" w14:paraId="35AC0B80" w14:textId="77777777" w:rsidTr="00CF6F3B">
        <w:trPr>
          <w:trHeight w:val="1153"/>
        </w:trPr>
        <w:tc>
          <w:tcPr>
            <w:tcW w:w="1980" w:type="dxa"/>
          </w:tcPr>
          <w:p w14:paraId="5D0B397F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前置条件</w:t>
            </w:r>
          </w:p>
        </w:tc>
        <w:tc>
          <w:tcPr>
            <w:tcW w:w="6316" w:type="dxa"/>
          </w:tcPr>
          <w:p w14:paraId="12A9A79D" w14:textId="77777777" w:rsidR="009A3AB8" w:rsidRDefault="009A3AB8" w:rsidP="009A3AB8">
            <w:pPr>
              <w:pStyle w:val="a8"/>
              <w:numPr>
                <w:ilvl w:val="0"/>
                <w:numId w:val="12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进入后台管理界面</w:t>
            </w:r>
          </w:p>
          <w:p w14:paraId="118FE9C9" w14:textId="0A38AEEE" w:rsidR="009A3AB8" w:rsidRPr="00EE37CB" w:rsidRDefault="009A3AB8" w:rsidP="009A3AB8">
            <w:pPr>
              <w:pStyle w:val="a8"/>
              <w:numPr>
                <w:ilvl w:val="0"/>
                <w:numId w:val="12"/>
              </w:numPr>
              <w:ind w:firstLineChars="0"/>
              <w:rPr>
                <w:rFonts w:ascii="黑体" w:eastAsia="黑体" w:hAnsi="黑体" w:hint="eastAsia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点击进入“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考试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管理”</w:t>
            </w:r>
          </w:p>
          <w:p w14:paraId="59087CE4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9A3AB8" w:rsidRPr="00402713" w14:paraId="4CBA97FE" w14:textId="77777777" w:rsidTr="00CF6F3B">
        <w:trPr>
          <w:trHeight w:val="3382"/>
        </w:trPr>
        <w:tc>
          <w:tcPr>
            <w:tcW w:w="1980" w:type="dxa"/>
          </w:tcPr>
          <w:p w14:paraId="2441EAB8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基本事件流</w:t>
            </w:r>
          </w:p>
        </w:tc>
        <w:tc>
          <w:tcPr>
            <w:tcW w:w="6316" w:type="dxa"/>
          </w:tcPr>
          <w:p w14:paraId="0FD657AF" w14:textId="77777777" w:rsidR="009A3AB8" w:rsidRDefault="009A3AB8" w:rsidP="009A3AB8">
            <w:pPr>
              <w:pStyle w:val="a8"/>
              <w:numPr>
                <w:ilvl w:val="0"/>
                <w:numId w:val="13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登录后台管理账号</w:t>
            </w:r>
          </w:p>
          <w:p w14:paraId="2CEE88F3" w14:textId="77777777" w:rsidR="009A3AB8" w:rsidRDefault="009A3AB8" w:rsidP="009A3AB8">
            <w:pPr>
              <w:pStyle w:val="a8"/>
              <w:numPr>
                <w:ilvl w:val="0"/>
                <w:numId w:val="13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点击进入测试管理模块</w:t>
            </w:r>
          </w:p>
          <w:p w14:paraId="5608AAD7" w14:textId="5CE89471" w:rsidR="009A3AB8" w:rsidRDefault="009A3AB8" w:rsidP="009A3AB8">
            <w:pPr>
              <w:pStyle w:val="a8"/>
              <w:numPr>
                <w:ilvl w:val="0"/>
                <w:numId w:val="13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点击进入“考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试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管理”模块</w:t>
            </w:r>
          </w:p>
          <w:p w14:paraId="258EEEC5" w14:textId="7F805F9A" w:rsidR="009A3AB8" w:rsidRDefault="009A3AB8" w:rsidP="009A3AB8">
            <w:pPr>
              <w:pStyle w:val="a8"/>
              <w:numPr>
                <w:ilvl w:val="0"/>
                <w:numId w:val="13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点击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新增一场考试</w:t>
            </w:r>
          </w:p>
          <w:p w14:paraId="7AE0A05C" w14:textId="49CBEF9E" w:rsidR="009A3AB8" w:rsidRPr="009A3AB8" w:rsidRDefault="009A3AB8" w:rsidP="009A3AB8">
            <w:pPr>
              <w:pStyle w:val="a8"/>
              <w:numPr>
                <w:ilvl w:val="0"/>
                <w:numId w:val="13"/>
              </w:numPr>
              <w:ind w:firstLineChars="0"/>
              <w:rPr>
                <w:rFonts w:ascii="黑体" w:eastAsia="黑体" w:hAnsi="黑体" w:hint="eastAsia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选择相应的试卷</w:t>
            </w:r>
          </w:p>
          <w:p w14:paraId="776ACE49" w14:textId="01D7290E" w:rsidR="009A3AB8" w:rsidRDefault="009A3AB8" w:rsidP="009A3AB8">
            <w:pPr>
              <w:pStyle w:val="a8"/>
              <w:numPr>
                <w:ilvl w:val="0"/>
                <w:numId w:val="13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保存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该场考试</w:t>
            </w:r>
          </w:p>
          <w:p w14:paraId="5778B4BD" w14:textId="2FF18330" w:rsidR="009A3AB8" w:rsidRPr="00402713" w:rsidRDefault="009A3AB8" w:rsidP="009A3AB8">
            <w:pPr>
              <w:pStyle w:val="a8"/>
              <w:numPr>
                <w:ilvl w:val="0"/>
                <w:numId w:val="13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退出“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考试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管理”模块</w:t>
            </w:r>
          </w:p>
        </w:tc>
      </w:tr>
      <w:tr w:rsidR="009A3AB8" w:rsidRPr="00402713" w14:paraId="7A056260" w14:textId="77777777" w:rsidTr="00CF6F3B">
        <w:trPr>
          <w:trHeight w:val="1127"/>
        </w:trPr>
        <w:tc>
          <w:tcPr>
            <w:tcW w:w="1980" w:type="dxa"/>
          </w:tcPr>
          <w:p w14:paraId="2D65C33E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异常事件流</w:t>
            </w:r>
          </w:p>
        </w:tc>
        <w:tc>
          <w:tcPr>
            <w:tcW w:w="6316" w:type="dxa"/>
          </w:tcPr>
          <w:p w14:paraId="33FFDE71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无</w:t>
            </w:r>
          </w:p>
        </w:tc>
      </w:tr>
      <w:tr w:rsidR="009A3AB8" w:rsidRPr="00402713" w14:paraId="383B7E1C" w14:textId="77777777" w:rsidTr="00CF6F3B">
        <w:trPr>
          <w:trHeight w:val="1555"/>
        </w:trPr>
        <w:tc>
          <w:tcPr>
            <w:tcW w:w="1980" w:type="dxa"/>
          </w:tcPr>
          <w:p w14:paraId="3B9BE819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后置条件</w:t>
            </w:r>
          </w:p>
        </w:tc>
        <w:tc>
          <w:tcPr>
            <w:tcW w:w="6316" w:type="dxa"/>
          </w:tcPr>
          <w:p w14:paraId="6723DE39" w14:textId="0FD3BA0F" w:rsidR="009A3AB8" w:rsidRPr="00402713" w:rsidRDefault="009A3AB8" w:rsidP="00CF6F3B">
            <w:pPr>
              <w:rPr>
                <w:rFonts w:ascii="黑体" w:eastAsia="黑体" w:hAnsi="黑体" w:hint="eastAsia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成功完成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新增考试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的操作</w:t>
            </w:r>
          </w:p>
          <w:p w14:paraId="6611140F" w14:textId="77777777" w:rsidR="009A3AB8" w:rsidRPr="00E74E42" w:rsidRDefault="009A3AB8" w:rsidP="00CF6F3B">
            <w:pPr>
              <w:rPr>
                <w:rFonts w:ascii="黑体" w:eastAsia="黑体" w:hAnsi="黑体" w:hint="eastAsia"/>
                <w:sz w:val="28"/>
                <w:szCs w:val="28"/>
              </w:rPr>
            </w:pPr>
          </w:p>
        </w:tc>
      </w:tr>
    </w:tbl>
    <w:p w14:paraId="1618F3F2" w14:textId="48959E2D" w:rsidR="009A3AB8" w:rsidRDefault="009A3AB8" w:rsidP="00750FA9"/>
    <w:p w14:paraId="2EE1FE30" w14:textId="2EE1491C" w:rsidR="009A3AB8" w:rsidRDefault="009A3AB8" w:rsidP="00750FA9"/>
    <w:p w14:paraId="13BE9090" w14:textId="10BCB28A" w:rsidR="009A3AB8" w:rsidRDefault="009A3AB8" w:rsidP="00750FA9"/>
    <w:p w14:paraId="321A23E3" w14:textId="2FDF8772" w:rsidR="009A3AB8" w:rsidRDefault="009A3AB8" w:rsidP="00750FA9"/>
    <w:p w14:paraId="2D5BDAEF" w14:textId="37EAD758" w:rsidR="009A3AB8" w:rsidRDefault="009A3AB8" w:rsidP="00750FA9"/>
    <w:p w14:paraId="4754209D" w14:textId="0173F21E" w:rsidR="009A3AB8" w:rsidRDefault="009A3AB8" w:rsidP="00750FA9"/>
    <w:p w14:paraId="10091116" w14:textId="46E12EDE" w:rsidR="009A3AB8" w:rsidRDefault="009A3AB8" w:rsidP="00750FA9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9A3AB8" w:rsidRPr="00402713" w14:paraId="7628D079" w14:textId="77777777" w:rsidTr="00CF6F3B">
        <w:tc>
          <w:tcPr>
            <w:tcW w:w="1980" w:type="dxa"/>
          </w:tcPr>
          <w:p w14:paraId="08CA4B99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lastRenderedPageBreak/>
              <w:t>用例标识</w:t>
            </w:r>
          </w:p>
        </w:tc>
        <w:tc>
          <w:tcPr>
            <w:tcW w:w="6316" w:type="dxa"/>
          </w:tcPr>
          <w:p w14:paraId="53C2E06E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9A3AB8" w:rsidRPr="00402713" w14:paraId="7D1D3887" w14:textId="77777777" w:rsidTr="00CF6F3B">
        <w:tc>
          <w:tcPr>
            <w:tcW w:w="1980" w:type="dxa"/>
          </w:tcPr>
          <w:p w14:paraId="16D29D1B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用例名称</w:t>
            </w:r>
          </w:p>
        </w:tc>
        <w:tc>
          <w:tcPr>
            <w:tcW w:w="6316" w:type="dxa"/>
          </w:tcPr>
          <w:p w14:paraId="28E1E50F" w14:textId="4265D2C4" w:rsidR="009A3AB8" w:rsidRPr="00402713" w:rsidRDefault="009A3AB8" w:rsidP="00CF6F3B">
            <w:pPr>
              <w:rPr>
                <w:rFonts w:ascii="黑体" w:eastAsia="黑体" w:hAnsi="黑体" w:hint="eastAsia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设置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考试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信息</w:t>
            </w:r>
          </w:p>
        </w:tc>
      </w:tr>
      <w:tr w:rsidR="009A3AB8" w:rsidRPr="00402713" w14:paraId="4F241EDC" w14:textId="77777777" w:rsidTr="00CF6F3B">
        <w:tc>
          <w:tcPr>
            <w:tcW w:w="1980" w:type="dxa"/>
          </w:tcPr>
          <w:p w14:paraId="650E8934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参与者</w:t>
            </w:r>
          </w:p>
        </w:tc>
        <w:tc>
          <w:tcPr>
            <w:tcW w:w="6316" w:type="dxa"/>
          </w:tcPr>
          <w:p w14:paraId="79B27AF6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</w:t>
            </w:r>
          </w:p>
        </w:tc>
      </w:tr>
      <w:tr w:rsidR="009A3AB8" w:rsidRPr="00402713" w14:paraId="712747AE" w14:textId="77777777" w:rsidTr="00CF6F3B">
        <w:trPr>
          <w:trHeight w:val="1063"/>
        </w:trPr>
        <w:tc>
          <w:tcPr>
            <w:tcW w:w="1980" w:type="dxa"/>
          </w:tcPr>
          <w:p w14:paraId="37C0C28D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用例描述</w:t>
            </w:r>
          </w:p>
        </w:tc>
        <w:tc>
          <w:tcPr>
            <w:tcW w:w="6316" w:type="dxa"/>
          </w:tcPr>
          <w:p w14:paraId="78F472E3" w14:textId="57FED7FE" w:rsidR="009A3AB8" w:rsidRPr="00B174C4" w:rsidRDefault="009A3AB8" w:rsidP="00CF6F3B">
            <w:pPr>
              <w:rPr>
                <w:rFonts w:ascii="黑体" w:eastAsia="Yu Mincho" w:hAnsi="黑体" w:hint="eastAsia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在测试管理模块点击“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考试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管理”，在此可以设置</w:t>
            </w:r>
            <w:r w:rsidR="00DA5409">
              <w:rPr>
                <w:rFonts w:ascii="黑体" w:eastAsia="黑体" w:hAnsi="黑体" w:hint="eastAsia"/>
                <w:sz w:val="28"/>
                <w:szCs w:val="28"/>
              </w:rPr>
              <w:t>每场考试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的具体信息，包括考试时间、</w:t>
            </w:r>
            <w:r w:rsidR="00DA5409">
              <w:rPr>
                <w:rFonts w:ascii="黑体" w:eastAsia="黑体" w:hAnsi="黑体" w:hint="eastAsia"/>
                <w:sz w:val="28"/>
                <w:szCs w:val="28"/>
              </w:rPr>
              <w:t>参加的学生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等</w:t>
            </w:r>
          </w:p>
          <w:p w14:paraId="54E85C3C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9A3AB8" w:rsidRPr="00402713" w14:paraId="416689B3" w14:textId="77777777" w:rsidTr="00CF6F3B">
        <w:trPr>
          <w:trHeight w:val="1153"/>
        </w:trPr>
        <w:tc>
          <w:tcPr>
            <w:tcW w:w="1980" w:type="dxa"/>
          </w:tcPr>
          <w:p w14:paraId="0AF5CEE8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触发条件</w:t>
            </w:r>
          </w:p>
        </w:tc>
        <w:tc>
          <w:tcPr>
            <w:tcW w:w="6316" w:type="dxa"/>
          </w:tcPr>
          <w:p w14:paraId="130F54F4" w14:textId="79684798" w:rsidR="009A3AB8" w:rsidRPr="00B174C4" w:rsidRDefault="009A3AB8" w:rsidP="00CF6F3B">
            <w:pPr>
              <w:rPr>
                <w:rFonts w:ascii="黑体" w:eastAsia="Yu Mincho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在测试管理模块点击“</w:t>
            </w:r>
            <w:r w:rsidR="00DA5409">
              <w:rPr>
                <w:rFonts w:ascii="黑体" w:eastAsia="黑体" w:hAnsi="黑体" w:hint="eastAsia"/>
                <w:sz w:val="28"/>
                <w:szCs w:val="28"/>
              </w:rPr>
              <w:t>考试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管理”</w:t>
            </w:r>
          </w:p>
          <w:p w14:paraId="4E3AD0BC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9A3AB8" w:rsidRPr="00402713" w14:paraId="3C1144F1" w14:textId="77777777" w:rsidTr="00CF6F3B">
        <w:trPr>
          <w:trHeight w:val="1153"/>
        </w:trPr>
        <w:tc>
          <w:tcPr>
            <w:tcW w:w="1980" w:type="dxa"/>
          </w:tcPr>
          <w:p w14:paraId="15BD63DC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前置条件</w:t>
            </w:r>
          </w:p>
        </w:tc>
        <w:tc>
          <w:tcPr>
            <w:tcW w:w="6316" w:type="dxa"/>
          </w:tcPr>
          <w:p w14:paraId="1DAC9B82" w14:textId="77777777" w:rsidR="009A3AB8" w:rsidRDefault="009A3AB8" w:rsidP="00DA5409">
            <w:pPr>
              <w:pStyle w:val="a8"/>
              <w:numPr>
                <w:ilvl w:val="0"/>
                <w:numId w:val="14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进入后台管理界面</w:t>
            </w:r>
          </w:p>
          <w:p w14:paraId="01D680A1" w14:textId="3C7F8843" w:rsidR="009A3AB8" w:rsidRPr="00EE37CB" w:rsidRDefault="009A3AB8" w:rsidP="00DA5409">
            <w:pPr>
              <w:pStyle w:val="a8"/>
              <w:numPr>
                <w:ilvl w:val="0"/>
                <w:numId w:val="14"/>
              </w:numPr>
              <w:ind w:firstLineChars="0"/>
              <w:rPr>
                <w:rFonts w:ascii="黑体" w:eastAsia="黑体" w:hAnsi="黑体" w:hint="eastAsia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点击进入“</w:t>
            </w:r>
            <w:r w:rsidR="00DA5409">
              <w:rPr>
                <w:rFonts w:ascii="黑体" w:eastAsia="黑体" w:hAnsi="黑体" w:hint="eastAsia"/>
                <w:sz w:val="28"/>
                <w:szCs w:val="28"/>
              </w:rPr>
              <w:t>考试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管理”</w:t>
            </w:r>
          </w:p>
          <w:p w14:paraId="1D114F05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</w:p>
        </w:tc>
      </w:tr>
      <w:tr w:rsidR="009A3AB8" w:rsidRPr="00402713" w14:paraId="4AD3E734" w14:textId="77777777" w:rsidTr="00CF6F3B">
        <w:trPr>
          <w:trHeight w:val="3382"/>
        </w:trPr>
        <w:tc>
          <w:tcPr>
            <w:tcW w:w="1980" w:type="dxa"/>
          </w:tcPr>
          <w:p w14:paraId="7D8E9F06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基本事件流</w:t>
            </w:r>
          </w:p>
        </w:tc>
        <w:tc>
          <w:tcPr>
            <w:tcW w:w="6316" w:type="dxa"/>
          </w:tcPr>
          <w:p w14:paraId="6377A256" w14:textId="77777777" w:rsidR="009A3AB8" w:rsidRDefault="009A3AB8" w:rsidP="00DA5409">
            <w:pPr>
              <w:pStyle w:val="a8"/>
              <w:numPr>
                <w:ilvl w:val="0"/>
                <w:numId w:val="15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登录后台管理账号</w:t>
            </w:r>
          </w:p>
          <w:p w14:paraId="7F9BB280" w14:textId="77777777" w:rsidR="009A3AB8" w:rsidRDefault="009A3AB8" w:rsidP="00DA5409">
            <w:pPr>
              <w:pStyle w:val="a8"/>
              <w:numPr>
                <w:ilvl w:val="0"/>
                <w:numId w:val="15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点击进入测试管理模块</w:t>
            </w:r>
          </w:p>
          <w:p w14:paraId="131BE2F8" w14:textId="1A381FC0" w:rsidR="009A3AB8" w:rsidRDefault="009A3AB8" w:rsidP="00DA5409">
            <w:pPr>
              <w:pStyle w:val="a8"/>
              <w:numPr>
                <w:ilvl w:val="0"/>
                <w:numId w:val="15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点击进入“</w:t>
            </w:r>
            <w:r w:rsidR="00DA5409">
              <w:rPr>
                <w:rFonts w:ascii="黑体" w:eastAsia="黑体" w:hAnsi="黑体" w:hint="eastAsia"/>
                <w:sz w:val="28"/>
                <w:szCs w:val="28"/>
              </w:rPr>
              <w:t>考试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管理”模块</w:t>
            </w:r>
          </w:p>
          <w:p w14:paraId="2FDF1159" w14:textId="2FCABD00" w:rsidR="009A3AB8" w:rsidRPr="009A3AB8" w:rsidRDefault="009A3AB8" w:rsidP="00DA5409">
            <w:pPr>
              <w:pStyle w:val="a8"/>
              <w:numPr>
                <w:ilvl w:val="0"/>
                <w:numId w:val="15"/>
              </w:numPr>
              <w:ind w:firstLineChars="0"/>
              <w:rPr>
                <w:rFonts w:ascii="黑体" w:eastAsia="黑体" w:hAnsi="黑体" w:hint="eastAsia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点击设置</w:t>
            </w:r>
            <w:r w:rsidR="00DA5409">
              <w:rPr>
                <w:rFonts w:ascii="黑体" w:eastAsia="黑体" w:hAnsi="黑体" w:hint="eastAsia"/>
                <w:sz w:val="28"/>
                <w:szCs w:val="28"/>
              </w:rPr>
              <w:t>考试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信息，</w:t>
            </w:r>
            <w:r w:rsidRPr="009A3AB8">
              <w:rPr>
                <w:rFonts w:ascii="黑体" w:eastAsia="黑体" w:hAnsi="黑体" w:hint="eastAsia"/>
                <w:sz w:val="28"/>
                <w:szCs w:val="28"/>
              </w:rPr>
              <w:t>包括考试时间、</w:t>
            </w:r>
            <w:r w:rsidR="00DA5409">
              <w:rPr>
                <w:rFonts w:ascii="黑体" w:eastAsia="黑体" w:hAnsi="黑体" w:hint="eastAsia"/>
                <w:sz w:val="28"/>
                <w:szCs w:val="28"/>
              </w:rPr>
              <w:t>参加的学生</w:t>
            </w:r>
            <w:r w:rsidRPr="009A3AB8">
              <w:rPr>
                <w:rFonts w:ascii="黑体" w:eastAsia="黑体" w:hAnsi="黑体" w:hint="eastAsia"/>
                <w:sz w:val="28"/>
                <w:szCs w:val="28"/>
              </w:rPr>
              <w:t>等</w:t>
            </w:r>
          </w:p>
          <w:p w14:paraId="1BA9413A" w14:textId="2DE8E38F" w:rsidR="009A3AB8" w:rsidRDefault="009A3AB8" w:rsidP="00DA5409">
            <w:pPr>
              <w:pStyle w:val="a8"/>
              <w:numPr>
                <w:ilvl w:val="0"/>
                <w:numId w:val="15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保存</w:t>
            </w:r>
            <w:r w:rsidR="00DA5409">
              <w:rPr>
                <w:rFonts w:ascii="黑体" w:eastAsia="黑体" w:hAnsi="黑体" w:hint="eastAsia"/>
                <w:sz w:val="28"/>
                <w:szCs w:val="28"/>
              </w:rPr>
              <w:t>考试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信息</w:t>
            </w:r>
          </w:p>
          <w:p w14:paraId="473802E5" w14:textId="17885560" w:rsidR="009A3AB8" w:rsidRPr="00402713" w:rsidRDefault="009A3AB8" w:rsidP="00DA5409">
            <w:pPr>
              <w:pStyle w:val="a8"/>
              <w:numPr>
                <w:ilvl w:val="0"/>
                <w:numId w:val="15"/>
              </w:numPr>
              <w:ind w:firstLineChars="0"/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退出“</w:t>
            </w:r>
            <w:r w:rsidR="00DA5409">
              <w:rPr>
                <w:rFonts w:ascii="黑体" w:eastAsia="黑体" w:hAnsi="黑体" w:hint="eastAsia"/>
                <w:sz w:val="28"/>
                <w:szCs w:val="28"/>
              </w:rPr>
              <w:t>考试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管理”模块</w:t>
            </w:r>
          </w:p>
        </w:tc>
      </w:tr>
      <w:tr w:rsidR="009A3AB8" w:rsidRPr="00402713" w14:paraId="5C7C0AA3" w14:textId="77777777" w:rsidTr="00CF6F3B">
        <w:trPr>
          <w:trHeight w:val="1127"/>
        </w:trPr>
        <w:tc>
          <w:tcPr>
            <w:tcW w:w="1980" w:type="dxa"/>
          </w:tcPr>
          <w:p w14:paraId="3E5991D4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异常事件流</w:t>
            </w:r>
          </w:p>
        </w:tc>
        <w:tc>
          <w:tcPr>
            <w:tcW w:w="6316" w:type="dxa"/>
          </w:tcPr>
          <w:p w14:paraId="0D3C46FD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无</w:t>
            </w:r>
          </w:p>
        </w:tc>
      </w:tr>
      <w:tr w:rsidR="009A3AB8" w:rsidRPr="00402713" w14:paraId="2DC605D5" w14:textId="77777777" w:rsidTr="00CF6F3B">
        <w:trPr>
          <w:trHeight w:val="1555"/>
        </w:trPr>
        <w:tc>
          <w:tcPr>
            <w:tcW w:w="1980" w:type="dxa"/>
          </w:tcPr>
          <w:p w14:paraId="1DB0E7EF" w14:textId="77777777" w:rsidR="009A3AB8" w:rsidRPr="00402713" w:rsidRDefault="009A3AB8" w:rsidP="00CF6F3B">
            <w:pPr>
              <w:rPr>
                <w:rFonts w:ascii="黑体" w:eastAsia="黑体" w:hAnsi="黑体"/>
                <w:sz w:val="28"/>
                <w:szCs w:val="28"/>
              </w:rPr>
            </w:pPr>
            <w:r w:rsidRPr="00402713">
              <w:rPr>
                <w:rFonts w:ascii="黑体" w:eastAsia="黑体" w:hAnsi="黑体" w:hint="eastAsia"/>
                <w:sz w:val="28"/>
                <w:szCs w:val="28"/>
              </w:rPr>
              <w:t>后置条件</w:t>
            </w:r>
          </w:p>
        </w:tc>
        <w:tc>
          <w:tcPr>
            <w:tcW w:w="6316" w:type="dxa"/>
          </w:tcPr>
          <w:p w14:paraId="26BE71B3" w14:textId="0549D507" w:rsidR="009A3AB8" w:rsidRPr="00402713" w:rsidRDefault="009A3AB8" w:rsidP="00CF6F3B">
            <w:pPr>
              <w:rPr>
                <w:rFonts w:ascii="黑体" w:eastAsia="黑体" w:hAnsi="黑体" w:hint="eastAsia"/>
                <w:sz w:val="28"/>
                <w:szCs w:val="28"/>
              </w:rPr>
            </w:pPr>
            <w:r>
              <w:rPr>
                <w:rFonts w:ascii="黑体" w:eastAsia="黑体" w:hAnsi="黑体" w:hint="eastAsia"/>
                <w:sz w:val="28"/>
                <w:szCs w:val="28"/>
              </w:rPr>
              <w:t>后台工作人员成功完成设置</w:t>
            </w:r>
            <w:r w:rsidR="00DA5409">
              <w:rPr>
                <w:rFonts w:ascii="黑体" w:eastAsia="黑体" w:hAnsi="黑体" w:hint="eastAsia"/>
                <w:sz w:val="28"/>
                <w:szCs w:val="28"/>
              </w:rPr>
              <w:t>考试</w:t>
            </w:r>
            <w:r>
              <w:rPr>
                <w:rFonts w:ascii="黑体" w:eastAsia="黑体" w:hAnsi="黑体" w:hint="eastAsia"/>
                <w:sz w:val="28"/>
                <w:szCs w:val="28"/>
              </w:rPr>
              <w:t>信息的操作</w:t>
            </w:r>
          </w:p>
          <w:p w14:paraId="731CAA81" w14:textId="77777777" w:rsidR="009A3AB8" w:rsidRPr="00E74E42" w:rsidRDefault="009A3AB8" w:rsidP="00CF6F3B">
            <w:pPr>
              <w:rPr>
                <w:rFonts w:ascii="黑体" w:eastAsia="黑体" w:hAnsi="黑体" w:hint="eastAsia"/>
                <w:sz w:val="28"/>
                <w:szCs w:val="28"/>
              </w:rPr>
            </w:pPr>
          </w:p>
        </w:tc>
      </w:tr>
    </w:tbl>
    <w:p w14:paraId="47CFC521" w14:textId="77777777" w:rsidR="009A3AB8" w:rsidRPr="009A3AB8" w:rsidRDefault="009A3AB8" w:rsidP="00750FA9">
      <w:pPr>
        <w:rPr>
          <w:rFonts w:hint="eastAsia"/>
        </w:rPr>
      </w:pPr>
    </w:p>
    <w:sectPr w:rsidR="009A3AB8" w:rsidRPr="009A3AB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23F9A9" w14:textId="77777777" w:rsidR="00293AFC" w:rsidRDefault="00293AFC" w:rsidP="00613CDD">
      <w:pPr>
        <w:spacing w:line="240" w:lineRule="auto"/>
      </w:pPr>
      <w:r>
        <w:separator/>
      </w:r>
    </w:p>
  </w:endnote>
  <w:endnote w:type="continuationSeparator" w:id="0">
    <w:p w14:paraId="3DA4134D" w14:textId="77777777" w:rsidR="00293AFC" w:rsidRDefault="00293AFC" w:rsidP="00613CD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EE5F33" w14:textId="77777777" w:rsidR="00293AFC" w:rsidRDefault="00293AFC" w:rsidP="00613CDD">
      <w:pPr>
        <w:spacing w:line="240" w:lineRule="auto"/>
      </w:pPr>
      <w:r>
        <w:separator/>
      </w:r>
    </w:p>
  </w:footnote>
  <w:footnote w:type="continuationSeparator" w:id="0">
    <w:p w14:paraId="21676909" w14:textId="77777777" w:rsidR="00293AFC" w:rsidRDefault="00293AFC" w:rsidP="00613CD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B7718"/>
    <w:multiLevelType w:val="hybridMultilevel"/>
    <w:tmpl w:val="A6F6CB8A"/>
    <w:lvl w:ilvl="0" w:tplc="72B4EC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9304560"/>
    <w:multiLevelType w:val="hybridMultilevel"/>
    <w:tmpl w:val="A6F6CB8A"/>
    <w:lvl w:ilvl="0" w:tplc="72B4EC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9630633"/>
    <w:multiLevelType w:val="hybridMultilevel"/>
    <w:tmpl w:val="A6F6CB8A"/>
    <w:lvl w:ilvl="0" w:tplc="72B4EC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9C362CF"/>
    <w:multiLevelType w:val="hybridMultilevel"/>
    <w:tmpl w:val="A6F6CB8A"/>
    <w:lvl w:ilvl="0" w:tplc="72B4EC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A7F11D1"/>
    <w:multiLevelType w:val="hybridMultilevel"/>
    <w:tmpl w:val="A6F6CB8A"/>
    <w:lvl w:ilvl="0" w:tplc="72B4EC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D16694F"/>
    <w:multiLevelType w:val="hybridMultilevel"/>
    <w:tmpl w:val="48EC0096"/>
    <w:lvl w:ilvl="0" w:tplc="37BC9E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5D267C0"/>
    <w:multiLevelType w:val="hybridMultilevel"/>
    <w:tmpl w:val="48EC0096"/>
    <w:lvl w:ilvl="0" w:tplc="37BC9E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A5F110F"/>
    <w:multiLevelType w:val="hybridMultilevel"/>
    <w:tmpl w:val="48EC0096"/>
    <w:lvl w:ilvl="0" w:tplc="37BC9E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FCB01A9"/>
    <w:multiLevelType w:val="hybridMultilevel"/>
    <w:tmpl w:val="48EC0096"/>
    <w:lvl w:ilvl="0" w:tplc="37BC9E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0705800"/>
    <w:multiLevelType w:val="hybridMultilevel"/>
    <w:tmpl w:val="A6F6CB8A"/>
    <w:lvl w:ilvl="0" w:tplc="72B4EC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55E6A0E"/>
    <w:multiLevelType w:val="hybridMultilevel"/>
    <w:tmpl w:val="48EC0096"/>
    <w:lvl w:ilvl="0" w:tplc="37BC9E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C371249"/>
    <w:multiLevelType w:val="hybridMultilevel"/>
    <w:tmpl w:val="A6F6CB8A"/>
    <w:lvl w:ilvl="0" w:tplc="72B4EC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2912D8B"/>
    <w:multiLevelType w:val="hybridMultilevel"/>
    <w:tmpl w:val="B36CE648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7CAA5DF3"/>
    <w:multiLevelType w:val="hybridMultilevel"/>
    <w:tmpl w:val="48EC0096"/>
    <w:lvl w:ilvl="0" w:tplc="37BC9E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7FCD2BDE"/>
    <w:multiLevelType w:val="hybridMultilevel"/>
    <w:tmpl w:val="48EC0096"/>
    <w:lvl w:ilvl="0" w:tplc="37BC9E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7"/>
  </w:num>
  <w:num w:numId="2">
    <w:abstractNumId w:val="12"/>
  </w:num>
  <w:num w:numId="3">
    <w:abstractNumId w:val="9"/>
  </w:num>
  <w:num w:numId="4">
    <w:abstractNumId w:val="3"/>
  </w:num>
  <w:num w:numId="5">
    <w:abstractNumId w:val="13"/>
  </w:num>
  <w:num w:numId="6">
    <w:abstractNumId w:val="1"/>
  </w:num>
  <w:num w:numId="7">
    <w:abstractNumId w:val="8"/>
  </w:num>
  <w:num w:numId="8">
    <w:abstractNumId w:val="2"/>
  </w:num>
  <w:num w:numId="9">
    <w:abstractNumId w:val="14"/>
  </w:num>
  <w:num w:numId="10">
    <w:abstractNumId w:val="11"/>
  </w:num>
  <w:num w:numId="11">
    <w:abstractNumId w:val="5"/>
  </w:num>
  <w:num w:numId="12">
    <w:abstractNumId w:val="4"/>
  </w:num>
  <w:num w:numId="13">
    <w:abstractNumId w:val="10"/>
  </w:num>
  <w:num w:numId="14">
    <w:abstractNumId w:val="0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MTAyNDaxsDAwNLRU0lEKTi0uzszPAykwrAUAx+WvQCwAAAA="/>
  </w:docVars>
  <w:rsids>
    <w:rsidRoot w:val="00C55B00"/>
    <w:rsid w:val="00224E46"/>
    <w:rsid w:val="00293AFC"/>
    <w:rsid w:val="003E0EDF"/>
    <w:rsid w:val="00613CDD"/>
    <w:rsid w:val="00750FA9"/>
    <w:rsid w:val="008C4A75"/>
    <w:rsid w:val="00980D24"/>
    <w:rsid w:val="009A3AB8"/>
    <w:rsid w:val="00AA69DB"/>
    <w:rsid w:val="00B174C4"/>
    <w:rsid w:val="00B9326C"/>
    <w:rsid w:val="00C55B00"/>
    <w:rsid w:val="00DA5409"/>
    <w:rsid w:val="00E31D9C"/>
    <w:rsid w:val="00E74E42"/>
    <w:rsid w:val="00EE3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5AE4F"/>
  <w15:chartTrackingRefBased/>
  <w15:docId w15:val="{3DE32F81-595D-486E-BB35-2E0D57CAC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A3AB8"/>
    <w:pPr>
      <w:widowControl w:val="0"/>
      <w:snapToGrid w:val="0"/>
      <w:spacing w:line="288" w:lineRule="auto"/>
      <w:jc w:val="both"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13CDD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13CD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13CDD"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13CDD"/>
    <w:rPr>
      <w:sz w:val="18"/>
      <w:szCs w:val="18"/>
    </w:rPr>
  </w:style>
  <w:style w:type="table" w:styleId="a7">
    <w:name w:val="Table Grid"/>
    <w:basedOn w:val="a1"/>
    <w:uiPriority w:val="39"/>
    <w:rsid w:val="00613C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50FA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7</Pages>
  <Words>282</Words>
  <Characters>1612</Characters>
  <Application>Microsoft Office Word</Application>
  <DocSecurity>0</DocSecurity>
  <Lines>13</Lines>
  <Paragraphs>3</Paragraphs>
  <ScaleCrop>false</ScaleCrop>
  <Company/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袁 非凡</cp:lastModifiedBy>
  <cp:revision>5</cp:revision>
  <dcterms:created xsi:type="dcterms:W3CDTF">2021-03-08T00:25:00Z</dcterms:created>
  <dcterms:modified xsi:type="dcterms:W3CDTF">2021-03-08T02:27:00Z</dcterms:modified>
</cp:coreProperties>
</file>